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CA691" w14:textId="10A6E847" w:rsidR="00F66183" w:rsidRDefault="009F69EA" w:rsidP="00F66183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&lt;TITLE&gt;</w:t>
      </w:r>
    </w:p>
    <w:p w14:paraId="5B9D5DAE" w14:textId="77777777" w:rsidR="009F69EA" w:rsidRDefault="009F69EA" w:rsidP="009F69EA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&lt;TITLE&gt;</w:t>
      </w:r>
    </w:p>
    <w:p w14:paraId="3F1FC2B7" w14:textId="77777777" w:rsidR="009F69EA" w:rsidRDefault="009F69EA" w:rsidP="009F69EA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&lt;TITLE&gt;</w:t>
      </w:r>
    </w:p>
    <w:p w14:paraId="6E29B213" w14:textId="77777777" w:rsidR="009F69EA" w:rsidRPr="00F15756" w:rsidRDefault="009F69EA" w:rsidP="00F66183">
      <w:pPr>
        <w:autoSpaceDE w:val="0"/>
        <w:autoSpaceDN w:val="0"/>
        <w:adjustRightInd w:val="0"/>
        <w:spacing w:line="480" w:lineRule="auto"/>
        <w:jc w:val="center"/>
        <w:rPr>
          <w:rFonts w:ascii="Times New Roman" w:hAnsi="Times New Roman" w:cs="Times New Roman"/>
          <w:bCs/>
          <w:caps/>
          <w:sz w:val="24"/>
          <w:szCs w:val="24"/>
        </w:rPr>
      </w:pPr>
    </w:p>
    <w:p w14:paraId="075ED076" w14:textId="77777777" w:rsidR="00F66183" w:rsidRPr="00F15756" w:rsidRDefault="00F66183" w:rsidP="00F66183">
      <w:pPr>
        <w:rPr>
          <w:rFonts w:ascii="Times New Roman" w:hAnsi="Times New Roman" w:cs="Times New Roman"/>
          <w:b/>
          <w:sz w:val="24"/>
          <w:szCs w:val="24"/>
        </w:rPr>
      </w:pPr>
    </w:p>
    <w:p w14:paraId="71D34339" w14:textId="77777777" w:rsidR="00696107" w:rsidRPr="00F15756" w:rsidRDefault="00F66183" w:rsidP="00F66183">
      <w:pPr>
        <w:tabs>
          <w:tab w:val="left" w:pos="2795"/>
        </w:tabs>
        <w:spacing w:line="480" w:lineRule="auto"/>
        <w:jc w:val="center"/>
        <w:rPr>
          <w:rFonts w:ascii="Times New Roman" w:hAnsi="Times New Roman" w:cs="Times New Roman"/>
          <w:sz w:val="24"/>
          <w:szCs w:val="22"/>
        </w:rPr>
      </w:pPr>
      <w:r w:rsidRPr="00F15756">
        <w:rPr>
          <w:rFonts w:ascii="Times New Roman" w:hAnsi="Times New Roman" w:cs="Times New Roman"/>
          <w:sz w:val="24"/>
          <w:szCs w:val="22"/>
        </w:rPr>
        <w:t xml:space="preserve">A </w:t>
      </w:r>
      <w:r w:rsidR="00856FE2" w:rsidRPr="00F15756">
        <w:rPr>
          <w:rFonts w:ascii="Times New Roman" w:hAnsi="Times New Roman" w:cs="Times New Roman"/>
          <w:sz w:val="24"/>
          <w:szCs w:val="22"/>
        </w:rPr>
        <w:t>Capstone</w:t>
      </w:r>
      <w:r w:rsidRPr="00F15756">
        <w:rPr>
          <w:rFonts w:ascii="Times New Roman" w:hAnsi="Times New Roman" w:cs="Times New Roman"/>
          <w:sz w:val="24"/>
          <w:szCs w:val="22"/>
        </w:rPr>
        <w:t xml:space="preserve"> </w:t>
      </w:r>
      <w:r w:rsidR="00570CA7" w:rsidRPr="00F15756">
        <w:rPr>
          <w:rFonts w:ascii="Times New Roman" w:hAnsi="Times New Roman" w:cs="Times New Roman"/>
          <w:sz w:val="24"/>
          <w:szCs w:val="22"/>
        </w:rPr>
        <w:t xml:space="preserve">Project </w:t>
      </w:r>
    </w:p>
    <w:p w14:paraId="6948D460" w14:textId="77777777" w:rsidR="007B4422" w:rsidRPr="00F15756" w:rsidRDefault="00F66183" w:rsidP="007B4422">
      <w:pPr>
        <w:tabs>
          <w:tab w:val="left" w:pos="2795"/>
        </w:tabs>
        <w:spacing w:line="480" w:lineRule="auto"/>
        <w:jc w:val="center"/>
        <w:rPr>
          <w:rFonts w:ascii="Times New Roman" w:hAnsi="Times New Roman" w:cs="Times New Roman"/>
          <w:sz w:val="24"/>
          <w:szCs w:val="22"/>
        </w:rPr>
      </w:pPr>
      <w:r w:rsidRPr="00F15756">
        <w:rPr>
          <w:rFonts w:ascii="Times New Roman" w:hAnsi="Times New Roman" w:cs="Times New Roman"/>
          <w:sz w:val="24"/>
          <w:szCs w:val="22"/>
        </w:rPr>
        <w:t>Presented to</w:t>
      </w:r>
      <w:r w:rsidR="00696107" w:rsidRPr="00F15756">
        <w:rPr>
          <w:rFonts w:ascii="Times New Roman" w:hAnsi="Times New Roman" w:cs="Times New Roman"/>
          <w:sz w:val="24"/>
          <w:szCs w:val="22"/>
        </w:rPr>
        <w:t xml:space="preserve"> </w:t>
      </w:r>
      <w:r w:rsidR="00570CA7" w:rsidRPr="00F15756">
        <w:rPr>
          <w:rFonts w:ascii="Times New Roman" w:hAnsi="Times New Roman" w:cs="Times New Roman"/>
          <w:sz w:val="24"/>
          <w:szCs w:val="22"/>
        </w:rPr>
        <w:t>t</w:t>
      </w:r>
      <w:r w:rsidRPr="00F15756">
        <w:rPr>
          <w:rFonts w:ascii="Times New Roman" w:hAnsi="Times New Roman" w:cs="Times New Roman"/>
          <w:sz w:val="24"/>
          <w:szCs w:val="22"/>
        </w:rPr>
        <w:t xml:space="preserve">he Faculty of the </w:t>
      </w:r>
    </w:p>
    <w:p w14:paraId="6A73EBCD" w14:textId="2BFA8D17" w:rsidR="00F66183" w:rsidRPr="00F15756" w:rsidRDefault="00F66183" w:rsidP="00F66183">
      <w:pPr>
        <w:tabs>
          <w:tab w:val="left" w:pos="2795"/>
        </w:tabs>
        <w:spacing w:line="480" w:lineRule="auto"/>
        <w:jc w:val="center"/>
        <w:rPr>
          <w:rFonts w:ascii="Times New Roman" w:hAnsi="Times New Roman" w:cs="Times New Roman"/>
          <w:sz w:val="24"/>
          <w:szCs w:val="22"/>
        </w:rPr>
      </w:pPr>
      <w:r w:rsidRPr="00F15756">
        <w:rPr>
          <w:rFonts w:ascii="Times New Roman" w:hAnsi="Times New Roman" w:cs="Times New Roman"/>
          <w:sz w:val="24"/>
          <w:szCs w:val="22"/>
        </w:rPr>
        <w:t>College of Computer S</w:t>
      </w:r>
      <w:r w:rsidR="00570CA7" w:rsidRPr="00F15756">
        <w:rPr>
          <w:rFonts w:ascii="Times New Roman" w:hAnsi="Times New Roman" w:cs="Times New Roman"/>
          <w:sz w:val="24"/>
          <w:szCs w:val="22"/>
        </w:rPr>
        <w:t>tudies</w:t>
      </w:r>
    </w:p>
    <w:p w14:paraId="7C2A03F7" w14:textId="2FD9EA6C" w:rsidR="00F66183" w:rsidRPr="00F15756" w:rsidRDefault="00570CA7" w:rsidP="00F66183">
      <w:pPr>
        <w:tabs>
          <w:tab w:val="left" w:pos="2795"/>
        </w:tabs>
        <w:spacing w:line="480" w:lineRule="auto"/>
        <w:jc w:val="center"/>
        <w:rPr>
          <w:rFonts w:ascii="Times New Roman" w:hAnsi="Times New Roman" w:cs="Times New Roman"/>
          <w:sz w:val="24"/>
          <w:szCs w:val="22"/>
        </w:rPr>
      </w:pPr>
      <w:r w:rsidRPr="00F15756">
        <w:rPr>
          <w:rFonts w:ascii="Times New Roman" w:hAnsi="Times New Roman" w:cs="Times New Roman"/>
          <w:sz w:val="24"/>
          <w:szCs w:val="22"/>
        </w:rPr>
        <w:t>Carlos Hilado Memorial State University</w:t>
      </w:r>
    </w:p>
    <w:p w14:paraId="61B25498" w14:textId="77777777" w:rsidR="00F66183" w:rsidRPr="00F15756" w:rsidRDefault="00F66183" w:rsidP="001E482F">
      <w:pPr>
        <w:tabs>
          <w:tab w:val="left" w:pos="2795"/>
        </w:tabs>
        <w:spacing w:line="480" w:lineRule="auto"/>
        <w:rPr>
          <w:rFonts w:ascii="Times New Roman" w:hAnsi="Times New Roman" w:cs="Times New Roman"/>
          <w:sz w:val="24"/>
          <w:szCs w:val="22"/>
        </w:rPr>
      </w:pPr>
    </w:p>
    <w:p w14:paraId="116445A8" w14:textId="77777777" w:rsidR="00F66183" w:rsidRPr="00F15756" w:rsidRDefault="00F66183" w:rsidP="00F66183">
      <w:pPr>
        <w:tabs>
          <w:tab w:val="left" w:pos="2795"/>
        </w:tabs>
        <w:spacing w:line="480" w:lineRule="auto"/>
        <w:jc w:val="center"/>
        <w:rPr>
          <w:rFonts w:ascii="Times New Roman" w:hAnsi="Times New Roman" w:cs="Times New Roman"/>
          <w:sz w:val="24"/>
          <w:szCs w:val="22"/>
        </w:rPr>
      </w:pPr>
    </w:p>
    <w:p w14:paraId="4ED0E9DD" w14:textId="77777777" w:rsidR="00F66183" w:rsidRPr="00F15756" w:rsidRDefault="00F66183" w:rsidP="00F66183">
      <w:pPr>
        <w:tabs>
          <w:tab w:val="left" w:pos="2795"/>
        </w:tabs>
        <w:spacing w:line="480" w:lineRule="auto"/>
        <w:jc w:val="center"/>
        <w:rPr>
          <w:rFonts w:ascii="Times New Roman" w:hAnsi="Times New Roman" w:cs="Times New Roman"/>
          <w:sz w:val="24"/>
          <w:szCs w:val="22"/>
        </w:rPr>
      </w:pPr>
      <w:r w:rsidRPr="00F15756">
        <w:rPr>
          <w:rFonts w:ascii="Times New Roman" w:hAnsi="Times New Roman" w:cs="Times New Roman"/>
          <w:sz w:val="24"/>
          <w:szCs w:val="22"/>
        </w:rPr>
        <w:t>In Partial Fulfilment</w:t>
      </w:r>
    </w:p>
    <w:p w14:paraId="3FA8A717" w14:textId="77777777" w:rsidR="00F66183" w:rsidRPr="00F15756" w:rsidRDefault="00F66183" w:rsidP="00F66183">
      <w:pPr>
        <w:tabs>
          <w:tab w:val="left" w:pos="2795"/>
        </w:tabs>
        <w:spacing w:line="480" w:lineRule="auto"/>
        <w:jc w:val="center"/>
        <w:rPr>
          <w:rFonts w:ascii="Times New Roman" w:hAnsi="Times New Roman" w:cs="Times New Roman"/>
          <w:sz w:val="24"/>
          <w:szCs w:val="22"/>
        </w:rPr>
      </w:pPr>
      <w:r w:rsidRPr="00F15756">
        <w:rPr>
          <w:rFonts w:ascii="Times New Roman" w:hAnsi="Times New Roman" w:cs="Times New Roman"/>
          <w:sz w:val="24"/>
          <w:szCs w:val="22"/>
        </w:rPr>
        <w:t>of the Requirements for the degree</w:t>
      </w:r>
    </w:p>
    <w:p w14:paraId="441EF519" w14:textId="61DA636F" w:rsidR="00F66183" w:rsidRPr="00F15756" w:rsidRDefault="007B4422" w:rsidP="00F66183">
      <w:pPr>
        <w:tabs>
          <w:tab w:val="left" w:pos="2795"/>
        </w:tabs>
        <w:spacing w:line="480" w:lineRule="auto"/>
        <w:jc w:val="center"/>
        <w:rPr>
          <w:rFonts w:ascii="Times New Roman" w:hAnsi="Times New Roman" w:cs="Times New Roman"/>
          <w:sz w:val="24"/>
          <w:szCs w:val="22"/>
        </w:rPr>
      </w:pPr>
      <w:r w:rsidRPr="00F15756">
        <w:rPr>
          <w:rFonts w:ascii="Times New Roman" w:hAnsi="Times New Roman" w:cs="Times New Roman"/>
          <w:sz w:val="24"/>
          <w:szCs w:val="22"/>
        </w:rPr>
        <w:t>BACHELOR OF SCIENCE IN INFORMATION TECHNOLOGY</w:t>
      </w:r>
    </w:p>
    <w:p w14:paraId="72AD8E74" w14:textId="77777777" w:rsidR="00F66183" w:rsidRPr="00F15756" w:rsidRDefault="00F66183" w:rsidP="00F66183">
      <w:pPr>
        <w:jc w:val="left"/>
        <w:rPr>
          <w:rFonts w:ascii="Times New Roman" w:hAnsi="Times New Roman" w:cs="Times New Roman"/>
          <w:szCs w:val="22"/>
        </w:rPr>
      </w:pPr>
    </w:p>
    <w:p w14:paraId="28BC8E0F" w14:textId="77777777" w:rsidR="00F66183" w:rsidRPr="00F15756" w:rsidRDefault="00F66183" w:rsidP="00F66183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4A29ECD" w14:textId="77777777" w:rsidR="00F66183" w:rsidRPr="00F15756" w:rsidRDefault="00F66183" w:rsidP="00F66183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DB31801" w14:textId="77777777" w:rsidR="00F66183" w:rsidRPr="00F15756" w:rsidRDefault="00F66183" w:rsidP="00F66183">
      <w:pPr>
        <w:jc w:val="left"/>
        <w:rPr>
          <w:rFonts w:ascii="Times New Roman" w:hAnsi="Times New Roman" w:cs="Times New Roman"/>
          <w:szCs w:val="22"/>
        </w:rPr>
      </w:pPr>
    </w:p>
    <w:p w14:paraId="6AACD007" w14:textId="77777777" w:rsidR="00F66183" w:rsidRPr="00F15756" w:rsidRDefault="00F66183" w:rsidP="00F66183">
      <w:pPr>
        <w:jc w:val="center"/>
        <w:rPr>
          <w:rFonts w:ascii="Times New Roman" w:hAnsi="Times New Roman" w:cs="Times New Roman"/>
          <w:sz w:val="24"/>
          <w:szCs w:val="24"/>
        </w:rPr>
      </w:pPr>
      <w:r w:rsidRPr="00F15756">
        <w:rPr>
          <w:rFonts w:ascii="Times New Roman" w:hAnsi="Times New Roman" w:cs="Times New Roman"/>
          <w:sz w:val="24"/>
          <w:szCs w:val="24"/>
        </w:rPr>
        <w:t>by</w:t>
      </w:r>
    </w:p>
    <w:p w14:paraId="7C1EF4A1" w14:textId="2A018C50" w:rsidR="00AD541F" w:rsidRPr="00F15756" w:rsidRDefault="009F69EA" w:rsidP="00AD541F">
      <w:pPr>
        <w:jc w:val="center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&lt;NAME&gt; (F M. L)</w:t>
      </w:r>
    </w:p>
    <w:p w14:paraId="590D8EC8" w14:textId="77777777" w:rsidR="009F69EA" w:rsidRPr="00F15756" w:rsidRDefault="009F69EA" w:rsidP="009F69EA">
      <w:pPr>
        <w:jc w:val="center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&lt;NAME&gt;</w:t>
      </w:r>
    </w:p>
    <w:p w14:paraId="782B6472" w14:textId="77777777" w:rsidR="009F69EA" w:rsidRPr="00F15756" w:rsidRDefault="009F69EA" w:rsidP="009F69EA">
      <w:pPr>
        <w:jc w:val="center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t>&lt;NAME&gt;</w:t>
      </w:r>
    </w:p>
    <w:p w14:paraId="0D8D2DB3" w14:textId="407DAC8A" w:rsidR="00AD541F" w:rsidRDefault="00AD541F" w:rsidP="00F66183">
      <w:pPr>
        <w:jc w:val="center"/>
        <w:rPr>
          <w:rFonts w:ascii="Times New Roman" w:hAnsi="Times New Roman" w:cs="Times New Roman"/>
          <w:sz w:val="24"/>
          <w:szCs w:val="22"/>
        </w:rPr>
      </w:pPr>
    </w:p>
    <w:p w14:paraId="3050FD9B" w14:textId="2E1DE41F" w:rsidR="009F69EA" w:rsidRDefault="009F69EA" w:rsidP="00F66183">
      <w:pPr>
        <w:jc w:val="center"/>
        <w:rPr>
          <w:rFonts w:ascii="Times New Roman" w:hAnsi="Times New Roman" w:cs="Times New Roman"/>
          <w:sz w:val="24"/>
          <w:szCs w:val="22"/>
        </w:rPr>
      </w:pPr>
    </w:p>
    <w:p w14:paraId="4BC557AC" w14:textId="77777777" w:rsidR="009F69EA" w:rsidRPr="00F15756" w:rsidRDefault="009F69EA" w:rsidP="00F66183">
      <w:pPr>
        <w:jc w:val="center"/>
        <w:rPr>
          <w:rFonts w:ascii="Times New Roman" w:hAnsi="Times New Roman" w:cs="Times New Roman"/>
          <w:sz w:val="24"/>
          <w:szCs w:val="22"/>
        </w:rPr>
      </w:pPr>
    </w:p>
    <w:p w14:paraId="65FD7B6E" w14:textId="5F715CB7" w:rsidR="00B700D3" w:rsidRPr="00F15756" w:rsidRDefault="009F69EA" w:rsidP="00B700D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TH</w:t>
      </w:r>
      <w:r w:rsidR="00A13384" w:rsidRPr="00F15756">
        <w:rPr>
          <w:rFonts w:ascii="Times New Roman" w:hAnsi="Times New Roman" w:cs="Times New Roman"/>
          <w:sz w:val="24"/>
          <w:szCs w:val="24"/>
        </w:rPr>
        <w:t xml:space="preserve"> 202</w:t>
      </w:r>
      <w:r w:rsidR="00AD541F" w:rsidRPr="00F15756">
        <w:rPr>
          <w:rFonts w:ascii="Times New Roman" w:hAnsi="Times New Roman" w:cs="Times New Roman"/>
          <w:sz w:val="24"/>
          <w:szCs w:val="24"/>
        </w:rPr>
        <w:t>5</w:t>
      </w:r>
    </w:p>
    <w:p w14:paraId="3B53BF8E" w14:textId="77777777" w:rsidR="00AD541F" w:rsidRDefault="00AD541F" w:rsidP="00B700D3">
      <w:pPr>
        <w:jc w:val="center"/>
        <w:rPr>
          <w:rFonts w:ascii="Courier New" w:hAnsi="Courier New" w:cs="Courier New"/>
          <w:sz w:val="24"/>
          <w:szCs w:val="24"/>
        </w:rPr>
      </w:pPr>
    </w:p>
    <w:p w14:paraId="053AF0A3" w14:textId="09D16003" w:rsidR="00C7753E" w:rsidRPr="009D3228" w:rsidRDefault="00B700D3" w:rsidP="009D3228">
      <w:pPr>
        <w:autoSpaceDE w:val="0"/>
        <w:autoSpaceDN w:val="0"/>
        <w:adjustRightInd w:val="0"/>
        <w:spacing w:line="240" w:lineRule="auto"/>
        <w:jc w:val="left"/>
        <w:rPr>
          <w:rFonts w:ascii="Courier New" w:hAnsi="Courier New" w:cs="Courier New"/>
          <w:bCs/>
          <w:color w:val="000000"/>
          <w:sz w:val="24"/>
          <w:szCs w:val="24"/>
          <w:shd w:val="clear" w:color="auto" w:fill="FFFFFF"/>
        </w:rPr>
        <w:sectPr w:rsidR="00C7753E" w:rsidRPr="009D3228" w:rsidSect="00C7753E">
          <w:headerReference w:type="even" r:id="rId8"/>
          <w:headerReference w:type="default" r:id="rId9"/>
          <w:pgSz w:w="12240" w:h="15840"/>
          <w:pgMar w:top="1440" w:right="1440" w:bottom="1440" w:left="2160" w:header="692" w:footer="709" w:gutter="0"/>
          <w:pgNumType w:start="1"/>
          <w:cols w:space="708"/>
          <w:docGrid w:linePitch="360"/>
        </w:sectPr>
      </w:pPr>
      <w:r>
        <w:rPr>
          <w:rFonts w:ascii="Courier New" w:hAnsi="Courier New" w:cs="Courier New"/>
          <w:bCs/>
          <w:color w:val="000000"/>
          <w:sz w:val="24"/>
          <w:szCs w:val="24"/>
          <w:shd w:val="clear" w:color="auto" w:fill="FFFFFF"/>
        </w:rPr>
        <w:lastRenderedPageBreak/>
        <w:t xml:space="preserve">  </w:t>
      </w:r>
    </w:p>
    <w:p w14:paraId="67D642FC" w14:textId="3051E40C" w:rsidR="00C7753E" w:rsidRDefault="00C7753E" w:rsidP="00CE54C0">
      <w:pPr>
        <w:spacing w:line="240" w:lineRule="auto"/>
        <w:rPr>
          <w:rFonts w:ascii="Times New Roman" w:eastAsiaTheme="minorHAnsi" w:hAnsi="Times New Roman" w:cs="Times New Roman"/>
          <w:b/>
          <w:iCs w:val="0"/>
          <w:sz w:val="24"/>
          <w:szCs w:val="24"/>
          <w:lang w:val="en-PH"/>
        </w:rPr>
        <w:sectPr w:rsidR="00C7753E" w:rsidSect="009D3228">
          <w:headerReference w:type="default" r:id="rId10"/>
          <w:pgSz w:w="12240" w:h="15840"/>
          <w:pgMar w:top="1440" w:right="1440" w:bottom="1440" w:left="2160" w:header="1440" w:footer="709" w:gutter="0"/>
          <w:pgNumType w:start="2"/>
          <w:cols w:space="708"/>
          <w:docGrid w:linePitch="360"/>
        </w:sectPr>
      </w:pPr>
    </w:p>
    <w:p w14:paraId="4985C179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jc w:val="left"/>
        <w:rPr>
          <w:rFonts w:eastAsia="Arial"/>
          <w:b/>
          <w:color w:val="000000"/>
          <w:sz w:val="24"/>
          <w:szCs w:val="24"/>
        </w:rPr>
      </w:pPr>
    </w:p>
    <w:p w14:paraId="4104B880" w14:textId="14101F19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jc w:val="left"/>
        <w:rPr>
          <w:rFonts w:eastAsia="Arial"/>
          <w:b/>
          <w:color w:val="000000"/>
          <w:sz w:val="24"/>
          <w:szCs w:val="24"/>
        </w:rPr>
      </w:pPr>
      <w:r>
        <w:rPr>
          <w:rFonts w:eastAsia="Arial"/>
          <w:b/>
          <w:color w:val="000000"/>
          <w:sz w:val="24"/>
          <w:szCs w:val="24"/>
        </w:rPr>
        <w:t>TITLE</w:t>
      </w:r>
    </w:p>
    <w:p w14:paraId="6D26F012" w14:textId="2B5C0C0F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</w:p>
    <w:p w14:paraId="054771C5" w14:textId="20E44FA3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</w:p>
    <w:p w14:paraId="71CFD51D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</w:p>
    <w:p w14:paraId="09D4E01F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  <w:r>
        <w:rPr>
          <w:rFonts w:eastAsia="Arial"/>
          <w:b/>
          <w:color w:val="000000"/>
          <w:sz w:val="24"/>
          <w:szCs w:val="24"/>
        </w:rPr>
        <w:t>RATIONALE</w:t>
      </w:r>
    </w:p>
    <w:p w14:paraId="46A6C939" w14:textId="2FD4D581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sz w:val="24"/>
          <w:szCs w:val="24"/>
        </w:rPr>
      </w:pPr>
    </w:p>
    <w:p w14:paraId="130F7D59" w14:textId="54487DBF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sz w:val="24"/>
          <w:szCs w:val="24"/>
        </w:rPr>
      </w:pPr>
    </w:p>
    <w:p w14:paraId="7C0CEDFC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sz w:val="24"/>
          <w:szCs w:val="24"/>
        </w:rPr>
      </w:pPr>
    </w:p>
    <w:p w14:paraId="07825FE2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color w:val="000000"/>
          <w:sz w:val="24"/>
          <w:szCs w:val="24"/>
        </w:rPr>
      </w:pPr>
    </w:p>
    <w:p w14:paraId="2FA52237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color w:val="000000"/>
          <w:sz w:val="24"/>
          <w:szCs w:val="24"/>
        </w:rPr>
      </w:pPr>
    </w:p>
    <w:p w14:paraId="6D1E6BE6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  <w:r>
        <w:rPr>
          <w:rFonts w:eastAsia="Arial"/>
          <w:b/>
          <w:color w:val="000000"/>
          <w:sz w:val="24"/>
          <w:szCs w:val="24"/>
        </w:rPr>
        <w:t>OBJECTIVES OF THE STUDY</w:t>
      </w:r>
    </w:p>
    <w:p w14:paraId="431E412E" w14:textId="0B6F4C9F" w:rsidR="009D3228" w:rsidRDefault="009D3228" w:rsidP="009D3228">
      <w:pPr>
        <w:tabs>
          <w:tab w:val="left" w:pos="3930"/>
        </w:tabs>
        <w:spacing w:after="240"/>
        <w:rPr>
          <w:rFonts w:eastAsia="Arial"/>
        </w:rPr>
      </w:pPr>
    </w:p>
    <w:p w14:paraId="47DB2DA8" w14:textId="3E7351DA" w:rsidR="009D3228" w:rsidRDefault="009D3228" w:rsidP="009D3228">
      <w:pPr>
        <w:tabs>
          <w:tab w:val="left" w:pos="3930"/>
        </w:tabs>
        <w:spacing w:after="240"/>
        <w:rPr>
          <w:rFonts w:eastAsia="Arial"/>
        </w:rPr>
      </w:pPr>
    </w:p>
    <w:p w14:paraId="6917DBDA" w14:textId="535A3B39" w:rsidR="009D3228" w:rsidRDefault="009D3228" w:rsidP="009D3228">
      <w:pPr>
        <w:tabs>
          <w:tab w:val="left" w:pos="3930"/>
        </w:tabs>
        <w:spacing w:after="240"/>
        <w:rPr>
          <w:rFonts w:eastAsia="Arial"/>
        </w:rPr>
      </w:pPr>
    </w:p>
    <w:p w14:paraId="479ECB4E" w14:textId="31EA41C2" w:rsidR="009D3228" w:rsidRDefault="009D3228" w:rsidP="009D3228">
      <w:pPr>
        <w:tabs>
          <w:tab w:val="left" w:pos="3930"/>
        </w:tabs>
        <w:spacing w:after="240"/>
        <w:rPr>
          <w:rFonts w:eastAsia="Arial"/>
        </w:rPr>
      </w:pPr>
    </w:p>
    <w:p w14:paraId="02E981D4" w14:textId="53264708" w:rsidR="009D3228" w:rsidRDefault="009D3228" w:rsidP="009D3228">
      <w:pPr>
        <w:tabs>
          <w:tab w:val="left" w:pos="3930"/>
        </w:tabs>
        <w:spacing w:after="240"/>
        <w:rPr>
          <w:rFonts w:eastAsia="Arial"/>
        </w:rPr>
      </w:pPr>
    </w:p>
    <w:p w14:paraId="7E7FCD67" w14:textId="07F7F4EA" w:rsidR="009D3228" w:rsidRDefault="009D3228" w:rsidP="009D3228">
      <w:pPr>
        <w:tabs>
          <w:tab w:val="left" w:pos="3930"/>
        </w:tabs>
        <w:spacing w:after="240"/>
        <w:rPr>
          <w:rFonts w:eastAsia="Arial"/>
        </w:rPr>
      </w:pPr>
    </w:p>
    <w:p w14:paraId="4E7B584C" w14:textId="6CF74AA7" w:rsidR="009D3228" w:rsidRDefault="009D3228" w:rsidP="009D3228">
      <w:pPr>
        <w:tabs>
          <w:tab w:val="left" w:pos="3930"/>
        </w:tabs>
        <w:spacing w:after="240"/>
        <w:rPr>
          <w:rFonts w:eastAsia="Arial"/>
        </w:rPr>
      </w:pPr>
    </w:p>
    <w:p w14:paraId="65F7C9D9" w14:textId="6E077A4C" w:rsidR="009D3228" w:rsidRDefault="009D3228" w:rsidP="009D3228">
      <w:pPr>
        <w:tabs>
          <w:tab w:val="left" w:pos="3930"/>
        </w:tabs>
        <w:spacing w:after="240"/>
        <w:rPr>
          <w:rFonts w:eastAsia="Arial"/>
        </w:rPr>
      </w:pPr>
    </w:p>
    <w:p w14:paraId="2FEBA81A" w14:textId="7E9CB5E6" w:rsidR="009D3228" w:rsidRDefault="009D3228" w:rsidP="009D3228">
      <w:pPr>
        <w:tabs>
          <w:tab w:val="left" w:pos="3930"/>
        </w:tabs>
        <w:spacing w:after="240"/>
        <w:rPr>
          <w:rFonts w:eastAsia="Arial"/>
        </w:rPr>
      </w:pPr>
    </w:p>
    <w:p w14:paraId="5CFB2B32" w14:textId="2AB4F3B5" w:rsidR="009D3228" w:rsidRDefault="009D3228" w:rsidP="009D3228">
      <w:pPr>
        <w:tabs>
          <w:tab w:val="left" w:pos="3930"/>
        </w:tabs>
        <w:spacing w:after="240"/>
        <w:rPr>
          <w:rFonts w:eastAsia="Arial"/>
        </w:rPr>
      </w:pPr>
    </w:p>
    <w:p w14:paraId="7AF638B9" w14:textId="52EB0678" w:rsidR="009D3228" w:rsidRDefault="009D3228" w:rsidP="009D3228">
      <w:pPr>
        <w:tabs>
          <w:tab w:val="left" w:pos="3930"/>
        </w:tabs>
        <w:spacing w:after="240"/>
        <w:rPr>
          <w:rFonts w:eastAsia="Arial"/>
        </w:rPr>
      </w:pPr>
    </w:p>
    <w:p w14:paraId="1D640DC6" w14:textId="22713927" w:rsidR="009D3228" w:rsidRDefault="009D3228" w:rsidP="009D3228">
      <w:pPr>
        <w:tabs>
          <w:tab w:val="left" w:pos="3930"/>
        </w:tabs>
        <w:spacing w:after="240"/>
        <w:rPr>
          <w:rFonts w:eastAsia="Arial"/>
        </w:rPr>
      </w:pPr>
    </w:p>
    <w:p w14:paraId="6CAA46EF" w14:textId="5B7040C0" w:rsidR="009D3228" w:rsidRDefault="009D3228" w:rsidP="009D3228">
      <w:pPr>
        <w:tabs>
          <w:tab w:val="left" w:pos="3930"/>
        </w:tabs>
        <w:spacing w:after="240"/>
        <w:rPr>
          <w:rFonts w:eastAsia="Arial"/>
        </w:rPr>
      </w:pPr>
    </w:p>
    <w:p w14:paraId="1DC726E4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jc w:val="left"/>
        <w:rPr>
          <w:rFonts w:eastAsia="Arial"/>
          <w:b/>
          <w:color w:val="000000"/>
          <w:sz w:val="24"/>
          <w:szCs w:val="24"/>
        </w:rPr>
      </w:pPr>
      <w:r>
        <w:rPr>
          <w:rFonts w:eastAsia="Arial"/>
          <w:b/>
          <w:color w:val="000000"/>
          <w:sz w:val="24"/>
          <w:szCs w:val="24"/>
        </w:rPr>
        <w:t>TITLE</w:t>
      </w:r>
    </w:p>
    <w:p w14:paraId="7C2BAD0D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</w:p>
    <w:p w14:paraId="329ABCB7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</w:p>
    <w:p w14:paraId="75468F05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</w:p>
    <w:p w14:paraId="2EE9AB27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  <w:r>
        <w:rPr>
          <w:rFonts w:eastAsia="Arial"/>
          <w:b/>
          <w:color w:val="000000"/>
          <w:sz w:val="24"/>
          <w:szCs w:val="24"/>
        </w:rPr>
        <w:t>RATIONALE</w:t>
      </w:r>
    </w:p>
    <w:p w14:paraId="5557C637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sz w:val="24"/>
          <w:szCs w:val="24"/>
        </w:rPr>
      </w:pPr>
    </w:p>
    <w:p w14:paraId="235C1E06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sz w:val="24"/>
          <w:szCs w:val="24"/>
        </w:rPr>
      </w:pPr>
    </w:p>
    <w:p w14:paraId="1FF89131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sz w:val="24"/>
          <w:szCs w:val="24"/>
        </w:rPr>
      </w:pPr>
    </w:p>
    <w:p w14:paraId="1DE6C371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color w:val="000000"/>
          <w:sz w:val="24"/>
          <w:szCs w:val="24"/>
        </w:rPr>
      </w:pPr>
    </w:p>
    <w:p w14:paraId="38E49A32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color w:val="000000"/>
          <w:sz w:val="24"/>
          <w:szCs w:val="24"/>
        </w:rPr>
      </w:pPr>
    </w:p>
    <w:p w14:paraId="34FC4954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  <w:r>
        <w:rPr>
          <w:rFonts w:eastAsia="Arial"/>
          <w:b/>
          <w:color w:val="000000"/>
          <w:sz w:val="24"/>
          <w:szCs w:val="24"/>
        </w:rPr>
        <w:t>OBJECTIVES OF THE STUDY</w:t>
      </w:r>
    </w:p>
    <w:p w14:paraId="7C70DE63" w14:textId="77777777" w:rsidR="009D3228" w:rsidRDefault="009D3228" w:rsidP="009D3228">
      <w:pPr>
        <w:tabs>
          <w:tab w:val="left" w:pos="3930"/>
        </w:tabs>
        <w:spacing w:after="240"/>
        <w:rPr>
          <w:rFonts w:eastAsia="Arial"/>
        </w:rPr>
      </w:pPr>
    </w:p>
    <w:p w14:paraId="7A6185D7" w14:textId="7D954E8E" w:rsidR="00253A8A" w:rsidRDefault="00253A8A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63F39E63" w14:textId="4D95FB33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DD2ABA5" w14:textId="660FA3CB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10B8E33" w14:textId="335AD9C6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F6150F4" w14:textId="136B85AF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EF44F10" w14:textId="1D89CD0A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A8BC343" w14:textId="6ECEB7E1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B712B14" w14:textId="0F8E46F4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6044CA51" w14:textId="4A1270CC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07E271D" w14:textId="42AF57AE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5BC38760" w14:textId="772D4D8E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0053F11" w14:textId="04513A08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B2C09FE" w14:textId="23881AE2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77C2020" w14:textId="2FE9452A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30F386C" w14:textId="19F44ABF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BE44E1D" w14:textId="10958861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539D9C8C" w14:textId="608B803F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62C3E579" w14:textId="10474513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931B5E2" w14:textId="231B599F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6B49FD47" w14:textId="108688CD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43AEBA1" w14:textId="336E3A15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6B7131E" w14:textId="5865376B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E0BF5B0" w14:textId="6BDD3767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0A35BC9" w14:textId="3605011E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908A03B" w14:textId="5AF7EA72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3EA10B8" w14:textId="759065F7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FC335B0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jc w:val="left"/>
        <w:rPr>
          <w:rFonts w:eastAsia="Arial"/>
          <w:b/>
          <w:color w:val="000000"/>
          <w:sz w:val="24"/>
          <w:szCs w:val="24"/>
        </w:rPr>
      </w:pPr>
      <w:r>
        <w:rPr>
          <w:rFonts w:eastAsia="Arial"/>
          <w:b/>
          <w:color w:val="000000"/>
          <w:sz w:val="24"/>
          <w:szCs w:val="24"/>
        </w:rPr>
        <w:t>TITLE</w:t>
      </w:r>
    </w:p>
    <w:p w14:paraId="6EEF7468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</w:p>
    <w:p w14:paraId="7351A0F4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</w:p>
    <w:p w14:paraId="1D98B57E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</w:p>
    <w:p w14:paraId="06775833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  <w:r>
        <w:rPr>
          <w:rFonts w:eastAsia="Arial"/>
          <w:b/>
          <w:color w:val="000000"/>
          <w:sz w:val="24"/>
          <w:szCs w:val="24"/>
        </w:rPr>
        <w:t>RATIONALE</w:t>
      </w:r>
    </w:p>
    <w:p w14:paraId="2B7F6390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sz w:val="24"/>
          <w:szCs w:val="24"/>
        </w:rPr>
      </w:pPr>
    </w:p>
    <w:p w14:paraId="511B4648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sz w:val="24"/>
          <w:szCs w:val="24"/>
        </w:rPr>
      </w:pPr>
    </w:p>
    <w:p w14:paraId="1E641020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sz w:val="24"/>
          <w:szCs w:val="24"/>
        </w:rPr>
      </w:pPr>
    </w:p>
    <w:p w14:paraId="7FCB588A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color w:val="000000"/>
          <w:sz w:val="24"/>
          <w:szCs w:val="24"/>
        </w:rPr>
      </w:pPr>
    </w:p>
    <w:p w14:paraId="371099D3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color w:val="000000"/>
          <w:sz w:val="24"/>
          <w:szCs w:val="24"/>
        </w:rPr>
      </w:pPr>
    </w:p>
    <w:p w14:paraId="12E9F884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  <w:r>
        <w:rPr>
          <w:rFonts w:eastAsia="Arial"/>
          <w:b/>
          <w:color w:val="000000"/>
          <w:sz w:val="24"/>
          <w:szCs w:val="24"/>
        </w:rPr>
        <w:t>OBJECTIVES OF THE STUDY</w:t>
      </w:r>
    </w:p>
    <w:p w14:paraId="3FA4B023" w14:textId="2C060ED9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F747664" w14:textId="31EED92F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30EA77B" w14:textId="543BF77E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B928680" w14:textId="5F3E9B4A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FD847F6" w14:textId="274D9FA8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67F2AA19" w14:textId="63747884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6404E54" w14:textId="6C098EFB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5BF224D" w14:textId="5093CC32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510D8D67" w14:textId="0FF69032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1069799" w14:textId="74F27C5B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5999C9C" w14:textId="34EF90A8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658D596A" w14:textId="7AAC3649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BAB753F" w14:textId="3BBDCCED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B6B6E2B" w14:textId="636E7229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F1E898E" w14:textId="718FCD52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4C4C098" w14:textId="7B1D6028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0FECFAD" w14:textId="3A71DE1D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D62D634" w14:textId="13C0504D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53D5516B" w14:textId="39A15F98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EDD2F5E" w14:textId="066F3199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2CE6537" w14:textId="730DD661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4E63A8D" w14:textId="3F61220B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C63CC5A" w14:textId="6BA34FB1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3351F93" w14:textId="5809485B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729B1EF" w14:textId="159C06BA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DBACC70" w14:textId="2241A760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9ACCA67" w14:textId="77777777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45F32EA" w14:textId="77777777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BBEDAAD" w14:textId="44DD99B9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  <w:t>RESERVE TITLES</w:t>
      </w:r>
    </w:p>
    <w:p w14:paraId="44E12149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jc w:val="left"/>
        <w:rPr>
          <w:rFonts w:eastAsia="Arial"/>
          <w:b/>
          <w:color w:val="000000"/>
          <w:sz w:val="24"/>
          <w:szCs w:val="24"/>
        </w:rPr>
      </w:pPr>
    </w:p>
    <w:p w14:paraId="65A9B145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jc w:val="left"/>
        <w:rPr>
          <w:rFonts w:eastAsia="Arial"/>
          <w:b/>
          <w:color w:val="000000"/>
          <w:sz w:val="24"/>
          <w:szCs w:val="24"/>
        </w:rPr>
      </w:pPr>
    </w:p>
    <w:p w14:paraId="47E536F8" w14:textId="0BC6D36D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jc w:val="left"/>
        <w:rPr>
          <w:rFonts w:eastAsia="Arial"/>
          <w:b/>
          <w:color w:val="000000"/>
          <w:sz w:val="24"/>
          <w:szCs w:val="24"/>
        </w:rPr>
      </w:pPr>
      <w:r>
        <w:rPr>
          <w:rFonts w:eastAsia="Arial"/>
          <w:b/>
          <w:color w:val="000000"/>
          <w:sz w:val="24"/>
          <w:szCs w:val="24"/>
        </w:rPr>
        <w:t>TITLE</w:t>
      </w:r>
    </w:p>
    <w:p w14:paraId="3F7A99C4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</w:p>
    <w:p w14:paraId="5D69CD97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</w:p>
    <w:p w14:paraId="3F010E72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</w:p>
    <w:p w14:paraId="2693F72B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  <w:r>
        <w:rPr>
          <w:rFonts w:eastAsia="Arial"/>
          <w:b/>
          <w:color w:val="000000"/>
          <w:sz w:val="24"/>
          <w:szCs w:val="24"/>
        </w:rPr>
        <w:t>RATIONALE</w:t>
      </w:r>
    </w:p>
    <w:p w14:paraId="157DF89A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sz w:val="24"/>
          <w:szCs w:val="24"/>
        </w:rPr>
      </w:pPr>
    </w:p>
    <w:p w14:paraId="1CB6E677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sz w:val="24"/>
          <w:szCs w:val="24"/>
        </w:rPr>
      </w:pPr>
    </w:p>
    <w:p w14:paraId="2FB437C0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sz w:val="24"/>
          <w:szCs w:val="24"/>
        </w:rPr>
      </w:pPr>
    </w:p>
    <w:p w14:paraId="2FCB9665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color w:val="000000"/>
          <w:sz w:val="24"/>
          <w:szCs w:val="24"/>
        </w:rPr>
      </w:pPr>
    </w:p>
    <w:p w14:paraId="30556BC5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color w:val="000000"/>
          <w:sz w:val="24"/>
          <w:szCs w:val="24"/>
        </w:rPr>
      </w:pPr>
    </w:p>
    <w:p w14:paraId="58143E8E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  <w:r>
        <w:rPr>
          <w:rFonts w:eastAsia="Arial"/>
          <w:b/>
          <w:color w:val="000000"/>
          <w:sz w:val="24"/>
          <w:szCs w:val="24"/>
        </w:rPr>
        <w:t>OBJECTIVES OF THE STUDY</w:t>
      </w:r>
    </w:p>
    <w:p w14:paraId="40779D95" w14:textId="77777777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31E4CCB" w14:textId="0C74B096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3A71DBE" w14:textId="6D2CE527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6E5FEEFE" w14:textId="716080C7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E3951E6" w14:textId="1807A4EC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84EA655" w14:textId="7C4FF859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2F756B6" w14:textId="05C638A5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077D215" w14:textId="5330F347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7F1D472" w14:textId="336FD13D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63BAD0FF" w14:textId="10F0BD8D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EA487CF" w14:textId="08FB1C3E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4773CBC" w14:textId="0D61B358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829EF89" w14:textId="7BD7604A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095EB1A" w14:textId="6268ED6E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6E697C82" w14:textId="5FDA887A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5DB296E5" w14:textId="2753C295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535C9D7A" w14:textId="231238E0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D1C9DE7" w14:textId="1DE2670F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1987083" w14:textId="2020FEB3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CD7D9D8" w14:textId="6FCCEB83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373FBB3" w14:textId="338BC64A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442CA92" w14:textId="6161F3AA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5CDBC8B" w14:textId="40C6D6AB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726447A" w14:textId="021DB472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8A02EC3" w14:textId="442ED545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F296B2E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jc w:val="left"/>
        <w:rPr>
          <w:rFonts w:eastAsia="Arial"/>
          <w:b/>
          <w:color w:val="000000"/>
          <w:sz w:val="24"/>
          <w:szCs w:val="24"/>
        </w:rPr>
      </w:pPr>
      <w:r>
        <w:rPr>
          <w:rFonts w:eastAsia="Arial"/>
          <w:b/>
          <w:color w:val="000000"/>
          <w:sz w:val="24"/>
          <w:szCs w:val="24"/>
        </w:rPr>
        <w:t>TITLE</w:t>
      </w:r>
    </w:p>
    <w:p w14:paraId="03019310" w14:textId="0E342C9E" w:rsidR="009D3228" w:rsidRDefault="00C61F26" w:rsidP="00C61F26">
      <w:pPr>
        <w:pBdr>
          <w:top w:val="nil"/>
          <w:left w:val="nil"/>
          <w:bottom w:val="nil"/>
          <w:right w:val="nil"/>
          <w:between w:val="nil"/>
        </w:pBdr>
        <w:tabs>
          <w:tab w:val="left" w:pos="7600"/>
        </w:tabs>
        <w:rPr>
          <w:rFonts w:eastAsia="Arial"/>
          <w:b/>
          <w:color w:val="000000"/>
          <w:sz w:val="24"/>
          <w:szCs w:val="24"/>
        </w:rPr>
      </w:pPr>
      <w:r>
        <w:rPr>
          <w:rFonts w:eastAsia="Arial"/>
          <w:b/>
          <w:color w:val="000000"/>
          <w:sz w:val="24"/>
          <w:szCs w:val="24"/>
        </w:rPr>
        <w:tab/>
      </w:r>
    </w:p>
    <w:p w14:paraId="6E738DFF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</w:p>
    <w:p w14:paraId="621B70E3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</w:p>
    <w:p w14:paraId="51C6B1F8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  <w:r>
        <w:rPr>
          <w:rFonts w:eastAsia="Arial"/>
          <w:b/>
          <w:color w:val="000000"/>
          <w:sz w:val="24"/>
          <w:szCs w:val="24"/>
        </w:rPr>
        <w:t>RATIONALE</w:t>
      </w:r>
    </w:p>
    <w:p w14:paraId="4EA65A73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sz w:val="24"/>
          <w:szCs w:val="24"/>
        </w:rPr>
      </w:pPr>
    </w:p>
    <w:p w14:paraId="5EE8C212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sz w:val="24"/>
          <w:szCs w:val="24"/>
        </w:rPr>
      </w:pPr>
    </w:p>
    <w:p w14:paraId="226A13A4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sz w:val="24"/>
          <w:szCs w:val="24"/>
        </w:rPr>
      </w:pPr>
    </w:p>
    <w:p w14:paraId="5A805205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color w:val="000000"/>
          <w:sz w:val="24"/>
          <w:szCs w:val="24"/>
        </w:rPr>
      </w:pPr>
    </w:p>
    <w:p w14:paraId="07D762AF" w14:textId="2DFA5BF8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color w:val="000000"/>
          <w:sz w:val="24"/>
          <w:szCs w:val="24"/>
        </w:rPr>
      </w:pPr>
    </w:p>
    <w:p w14:paraId="78A717CD" w14:textId="77777777" w:rsidR="00C61F26" w:rsidRDefault="00C61F26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ind w:left="360"/>
        <w:rPr>
          <w:rFonts w:eastAsia="Arial"/>
          <w:color w:val="000000"/>
          <w:sz w:val="24"/>
          <w:szCs w:val="24"/>
        </w:rPr>
      </w:pPr>
    </w:p>
    <w:p w14:paraId="6CF19762" w14:textId="77777777" w:rsidR="009D3228" w:rsidRDefault="009D3228" w:rsidP="009D3228">
      <w:pPr>
        <w:pBdr>
          <w:top w:val="nil"/>
          <w:left w:val="nil"/>
          <w:bottom w:val="nil"/>
          <w:right w:val="nil"/>
          <w:between w:val="nil"/>
        </w:pBdr>
        <w:tabs>
          <w:tab w:val="left" w:pos="3930"/>
        </w:tabs>
        <w:rPr>
          <w:rFonts w:eastAsia="Arial"/>
          <w:b/>
          <w:color w:val="000000"/>
          <w:sz w:val="24"/>
          <w:szCs w:val="24"/>
        </w:rPr>
      </w:pPr>
      <w:r>
        <w:rPr>
          <w:rFonts w:eastAsia="Arial"/>
          <w:b/>
          <w:color w:val="000000"/>
          <w:sz w:val="24"/>
          <w:szCs w:val="24"/>
        </w:rPr>
        <w:t>OBJECTIVES OF THE STUDY</w:t>
      </w:r>
    </w:p>
    <w:p w14:paraId="53B88E28" w14:textId="6A32896B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FCEB580" w14:textId="3D490417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52EC07F" w14:textId="5D9B8F51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3D605B2" w14:textId="34A54D64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496B2FF" w14:textId="645DA6EB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7D96DBE" w14:textId="6B541333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3716B10" w14:textId="01250F12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5BFD93E" w14:textId="2BFDDFBD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57D2E2F" w14:textId="6E61976D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0FB2ABB" w14:textId="2EA324C5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3C6756E" w14:textId="2F93CAF6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53DE1C94" w14:textId="0AFB321C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61BE1591" w14:textId="544E3AC2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58311192" w14:textId="6D7BF9DC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82D555F" w14:textId="0E30FF72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8C47B67" w14:textId="74BEE0BA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59C03641" w14:textId="3DEE5107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AA74538" w14:textId="7E1760B6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61E6318F" w14:textId="57081623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6C4618B9" w14:textId="582F7382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F6F1746" w14:textId="53DC9220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FDEAA38" w14:textId="2C3502F5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8BF37F7" w14:textId="2AD2B2BB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01F8C05" w14:textId="054B7EBA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C49500E" w14:textId="6391028C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D1BB06A" w14:textId="3A4BC081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724E138" w14:textId="3853571F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  <w:t>REFERENCES</w:t>
      </w:r>
    </w:p>
    <w:p w14:paraId="48D867E2" w14:textId="3116209E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8EE2D3C" w14:textId="77777777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624DB4A7" w14:textId="5A185776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2E0402D" w14:textId="200AF749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5FBD6596" w14:textId="7FEF22ED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41BCC78" w14:textId="097FE081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9D45E3A" w14:textId="412EA16D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4F3A4CC" w14:textId="0205E38E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6F76FF7" w14:textId="4D8F251B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78F6D81" w14:textId="2468A889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5E164BDC" w14:textId="18692AB0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5976DC5" w14:textId="6D5ACB25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F304D91" w14:textId="0B1C88B9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60B5DAE6" w14:textId="3B9BA483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5D031233" w14:textId="59DE1BD9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8DF2E32" w14:textId="64FC1040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5084A28" w14:textId="1A11B162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3CEAFB4" w14:textId="1B376196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6A77F20" w14:textId="52C4BAFA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6045E62E" w14:textId="749C58FC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D0EB96E" w14:textId="28EC6A6F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0BBE404" w14:textId="13273011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616BC202" w14:textId="7DFEABA7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E0C1935" w14:textId="212FE3B1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53EC42F" w14:textId="13F91279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554665CD" w14:textId="08BC4C02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ABC96BC" w14:textId="6FEF7200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FF563AF" w14:textId="13FE09D1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3CB5738" w14:textId="7ADDACF9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541BE0D" w14:textId="6624BA48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A0B59E3" w14:textId="10842B5D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98056B8" w14:textId="0B8B92B6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487F6A2" w14:textId="6F0D6643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0190821" w14:textId="0B59DA7E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11FDB09" w14:textId="0E2291C8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5F3F7142" w14:textId="1FE8D562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24ED35D" w14:textId="650F6A8E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B77A646" w14:textId="5832995B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8320E4E" w14:textId="235B7C70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07C18DB6" w14:textId="27663B5D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80013C3" w14:textId="5602E36D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7DBA04B" w14:textId="4FA132F7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62CFFC6" w14:textId="375D4B29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1194408" w14:textId="11539C1C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F98904C" w14:textId="3EE7CA65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  <w:t>MEMBERS INFORMATION</w:t>
      </w:r>
    </w:p>
    <w:p w14:paraId="5D4C6041" w14:textId="5615761A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060B125" w14:textId="687888EB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3298D37" w14:textId="3BC9FA67" w:rsidR="00C61F26" w:rsidRDefault="00C61F26" w:rsidP="00C61F26">
      <w:pPr>
        <w:spacing w:line="240" w:lineRule="auto"/>
        <w:jc w:val="left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  <w:t>MEMBER NAME:</w:t>
      </w:r>
    </w:p>
    <w:p w14:paraId="4E981124" w14:textId="2DC2DF4B" w:rsidR="00C61F26" w:rsidRDefault="00C61F26" w:rsidP="00C61F26">
      <w:pPr>
        <w:spacing w:line="240" w:lineRule="auto"/>
        <w:jc w:val="left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  <w:t>ROLE / POSITION:</w:t>
      </w:r>
    </w:p>
    <w:p w14:paraId="27FD0F4C" w14:textId="3240A24A" w:rsidR="00C61F26" w:rsidRDefault="00C61F26" w:rsidP="00C61F26">
      <w:pPr>
        <w:spacing w:line="240" w:lineRule="auto"/>
        <w:jc w:val="left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49EB5E4" w14:textId="07B4D0D6" w:rsidR="00C61F26" w:rsidRDefault="00C61F26" w:rsidP="00C61F26">
      <w:pPr>
        <w:spacing w:line="240" w:lineRule="auto"/>
        <w:jc w:val="left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99F7960" w14:textId="77777777" w:rsidR="00C61F26" w:rsidRDefault="00C61F26" w:rsidP="00C61F26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66001CF5" w14:textId="77777777" w:rsidR="00C61F26" w:rsidRDefault="00C61F26" w:rsidP="00C61F26">
      <w:pPr>
        <w:spacing w:line="240" w:lineRule="auto"/>
        <w:jc w:val="left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  <w:t>MEMBER NAME:</w:t>
      </w:r>
    </w:p>
    <w:p w14:paraId="2D63CEFA" w14:textId="77777777" w:rsidR="00C61F26" w:rsidRDefault="00C61F26" w:rsidP="00C61F26">
      <w:pPr>
        <w:spacing w:line="240" w:lineRule="auto"/>
        <w:jc w:val="left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  <w:t>ROLE / POSITION:</w:t>
      </w:r>
    </w:p>
    <w:p w14:paraId="3EBC4F86" w14:textId="69081CD7" w:rsidR="00C61F26" w:rsidRDefault="00C61F26" w:rsidP="00C61F26">
      <w:pPr>
        <w:spacing w:line="240" w:lineRule="auto"/>
        <w:jc w:val="left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7476401" w14:textId="08D47CE4" w:rsidR="00C61F26" w:rsidRDefault="00C61F26" w:rsidP="00C61F26">
      <w:pPr>
        <w:spacing w:line="240" w:lineRule="auto"/>
        <w:jc w:val="left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4E16813" w14:textId="77777777" w:rsidR="00C61F26" w:rsidRDefault="00C61F26" w:rsidP="00C61F26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6627281" w14:textId="77777777" w:rsidR="00C61F26" w:rsidRDefault="00C61F26" w:rsidP="00C61F26">
      <w:pPr>
        <w:spacing w:line="240" w:lineRule="auto"/>
        <w:jc w:val="left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  <w:t>MEMBER NAME:</w:t>
      </w:r>
    </w:p>
    <w:p w14:paraId="59CF6AEB" w14:textId="77777777" w:rsidR="00C61F26" w:rsidRDefault="00C61F26" w:rsidP="00C61F26">
      <w:pPr>
        <w:spacing w:line="240" w:lineRule="auto"/>
        <w:jc w:val="left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  <w:r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  <w:t>ROLE / POSITION:</w:t>
      </w:r>
    </w:p>
    <w:p w14:paraId="5AC7FA7D" w14:textId="77777777" w:rsidR="00C61F26" w:rsidRDefault="00C61F26" w:rsidP="00C61F26">
      <w:pPr>
        <w:spacing w:line="240" w:lineRule="auto"/>
        <w:jc w:val="left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00D042E" w14:textId="2E662032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EEDDC95" w14:textId="2633FF5F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3D89EAD" w14:textId="184C3169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E104576" w14:textId="1145A22D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76B57D0" w14:textId="2C149AA2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2D7D0B0D" w14:textId="311DAF2A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5AD5B5FF" w14:textId="53B3EC60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87FF891" w14:textId="206F966A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3EA1BC6" w14:textId="77386EC4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AFE4E83" w14:textId="1916D46E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1BE03576" w14:textId="036FBDDF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0D3CADB" w14:textId="081A3244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007142C" w14:textId="77777777" w:rsidR="00C61F26" w:rsidRDefault="00C61F26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4369DCF1" w14:textId="4F4DF1ED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7C46EBE8" w14:textId="47D5292E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579993F7" w14:textId="39CE44CC" w:rsidR="009D3228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p w14:paraId="39320653" w14:textId="77777777" w:rsidR="009D3228" w:rsidRPr="00253A8A" w:rsidRDefault="009D3228" w:rsidP="009F2F29">
      <w:pPr>
        <w:spacing w:line="240" w:lineRule="auto"/>
        <w:jc w:val="center"/>
        <w:rPr>
          <w:rFonts w:ascii="Times New Roman" w:hAnsi="Times New Roman"/>
          <w:b/>
          <w:color w:val="000000" w:themeColor="text1"/>
          <w:sz w:val="24"/>
          <w:szCs w:val="24"/>
          <w:lang w:eastAsia="en-PH"/>
        </w:rPr>
      </w:pPr>
    </w:p>
    <w:sectPr w:rsidR="009D3228" w:rsidRPr="00253A8A" w:rsidSect="009D3228">
      <w:headerReference w:type="default" r:id="rId11"/>
      <w:type w:val="continuous"/>
      <w:pgSz w:w="12240" w:h="15840"/>
      <w:pgMar w:top="1440" w:right="1440" w:bottom="1440" w:left="2160" w:header="144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26F6B" w14:textId="77777777" w:rsidR="00F62028" w:rsidRDefault="00F62028" w:rsidP="00D71A00">
      <w:pPr>
        <w:spacing w:line="240" w:lineRule="auto"/>
      </w:pPr>
      <w:r>
        <w:separator/>
      </w:r>
    </w:p>
  </w:endnote>
  <w:endnote w:type="continuationSeparator" w:id="0">
    <w:p w14:paraId="64A5D875" w14:textId="77777777" w:rsidR="00F62028" w:rsidRDefault="00F62028" w:rsidP="00D71A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06806" w14:textId="77777777" w:rsidR="00F62028" w:rsidRDefault="00F62028" w:rsidP="00D71A00">
      <w:pPr>
        <w:spacing w:line="240" w:lineRule="auto"/>
      </w:pPr>
      <w:r>
        <w:separator/>
      </w:r>
    </w:p>
  </w:footnote>
  <w:footnote w:type="continuationSeparator" w:id="0">
    <w:p w14:paraId="63960E4B" w14:textId="77777777" w:rsidR="00F62028" w:rsidRDefault="00F62028" w:rsidP="00D71A0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08418567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968567B" w14:textId="27342973" w:rsidR="005B43EC" w:rsidRDefault="005B43EC" w:rsidP="00A21462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DC91A05" w14:textId="77777777" w:rsidR="005B43EC" w:rsidRDefault="005B43EC" w:rsidP="000A6D5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5EC13" w14:textId="30510195" w:rsidR="005B43EC" w:rsidRPr="000A6D54" w:rsidRDefault="005B43EC" w:rsidP="000A6D54">
    <w:pPr>
      <w:pStyle w:val="Header"/>
      <w:framePr w:wrap="none" w:vAnchor="text" w:hAnchor="page" w:x="10715" w:y="-74"/>
      <w:rPr>
        <w:rStyle w:val="PageNumber"/>
        <w:rFonts w:ascii="Courier New" w:hAnsi="Courier New" w:cs="Courier New"/>
        <w:sz w:val="18"/>
        <w:szCs w:val="21"/>
      </w:rPr>
    </w:pPr>
  </w:p>
  <w:p w14:paraId="5DCB579B" w14:textId="77AB8531" w:rsidR="005B43EC" w:rsidRPr="0035017D" w:rsidRDefault="005B43EC" w:rsidP="00C7753E">
    <w:pPr>
      <w:pStyle w:val="Header"/>
      <w:jc w:val="center"/>
      <w:rPr>
        <w:rFonts w:ascii="Courier New" w:hAnsi="Courier New" w:cs="Courier New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C6804" w14:textId="77777777" w:rsidR="00C7753E" w:rsidRPr="000A6D54" w:rsidRDefault="00C7753E" w:rsidP="00A21462">
    <w:pPr>
      <w:pStyle w:val="Header"/>
      <w:framePr w:wrap="none" w:vAnchor="text" w:hAnchor="page" w:x="10715" w:y="-74"/>
      <w:ind w:right="360"/>
      <w:rPr>
        <w:rStyle w:val="PageNumber"/>
        <w:rFonts w:ascii="Courier New" w:hAnsi="Courier New" w:cs="Courier New"/>
        <w:sz w:val="18"/>
        <w:szCs w:val="21"/>
      </w:rPr>
    </w:pPr>
  </w:p>
  <w:sdt>
    <w:sdtPr>
      <w:rPr>
        <w:rStyle w:val="PageNumber"/>
      </w:rPr>
      <w:id w:val="93008221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11E912C" w14:textId="77777777" w:rsidR="008C2CC4" w:rsidRDefault="008C2CC4" w:rsidP="009F2F29">
        <w:pPr>
          <w:pStyle w:val="Header"/>
          <w:framePr w:w="348" w:h="262" w:hRule="exact" w:wrap="none" w:vAnchor="text" w:hAnchor="page" w:x="10651" w:y="-168"/>
          <w:jc w:val="center"/>
          <w:rPr>
            <w:rStyle w:val="PageNumber"/>
          </w:rPr>
        </w:pPr>
        <w:r w:rsidRPr="00A21462">
          <w:rPr>
            <w:rStyle w:val="PageNumber"/>
            <w:rFonts w:ascii="Times New Roman" w:hAnsi="Times New Roman" w:cs="Times New Roman"/>
            <w:sz w:val="19"/>
            <w:szCs w:val="19"/>
          </w:rPr>
          <w:fldChar w:fldCharType="begin"/>
        </w:r>
        <w:r w:rsidRPr="00A21462">
          <w:rPr>
            <w:rStyle w:val="PageNumber"/>
            <w:rFonts w:ascii="Times New Roman" w:hAnsi="Times New Roman" w:cs="Times New Roman"/>
            <w:sz w:val="19"/>
            <w:szCs w:val="19"/>
          </w:rPr>
          <w:instrText xml:space="preserve"> PAGE </w:instrText>
        </w:r>
        <w:r w:rsidRPr="00A21462">
          <w:rPr>
            <w:rStyle w:val="PageNumber"/>
            <w:rFonts w:ascii="Times New Roman" w:hAnsi="Times New Roman" w:cs="Times New Roman"/>
            <w:sz w:val="19"/>
            <w:szCs w:val="19"/>
          </w:rPr>
          <w:fldChar w:fldCharType="separate"/>
        </w:r>
        <w:r w:rsidRPr="00A21462">
          <w:rPr>
            <w:rStyle w:val="PageNumber"/>
            <w:rFonts w:ascii="Times New Roman" w:hAnsi="Times New Roman" w:cs="Times New Roman"/>
            <w:noProof/>
            <w:sz w:val="19"/>
            <w:szCs w:val="19"/>
          </w:rPr>
          <w:t>1</w:t>
        </w:r>
        <w:r w:rsidRPr="00A21462">
          <w:rPr>
            <w:rStyle w:val="PageNumber"/>
            <w:rFonts w:ascii="Times New Roman" w:hAnsi="Times New Roman" w:cs="Times New Roman"/>
            <w:sz w:val="19"/>
            <w:szCs w:val="19"/>
          </w:rPr>
          <w:fldChar w:fldCharType="end"/>
        </w:r>
      </w:p>
    </w:sdtContent>
  </w:sdt>
  <w:p w14:paraId="479B132E" w14:textId="1052797B" w:rsidR="008C2CC4" w:rsidRDefault="009F69EA" w:rsidP="00C7753E">
    <w:pPr>
      <w:pStyle w:val="Header"/>
      <w:rPr>
        <w:rFonts w:ascii="Courier New" w:hAnsi="Courier New" w:cs="Courier New"/>
        <w:sz w:val="18"/>
        <w:szCs w:val="18"/>
      </w:rPr>
    </w:pPr>
    <w:r w:rsidRPr="008C2CC4">
      <w:rPr>
        <w:rFonts w:ascii="Courier New" w:hAnsi="Courier New" w:cs="Courier New"/>
        <w:noProof/>
        <w:sz w:val="18"/>
        <w:szCs w:val="18"/>
      </w:rPr>
      <w:drawing>
        <wp:anchor distT="0" distB="0" distL="114300" distR="114300" simplePos="0" relativeHeight="251669503" behindDoc="1" locked="0" layoutInCell="1" allowOverlap="1" wp14:anchorId="7482F55E" wp14:editId="3F9F79CB">
          <wp:simplePos x="0" y="0"/>
          <wp:positionH relativeFrom="column">
            <wp:posOffset>-1268095</wp:posOffset>
          </wp:positionH>
          <wp:positionV relativeFrom="paragraph">
            <wp:posOffset>-634678</wp:posOffset>
          </wp:positionV>
          <wp:extent cx="7582535" cy="88265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2535" cy="882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C2CC4" w:rsidRPr="00F15756">
      <w:rPr>
        <w:rFonts w:ascii="Times New Roman" w:hAnsi="Times New Roman" w:cs="Times New Roman"/>
        <w:noProof/>
        <w:color w:val="000000"/>
        <w:lang w:val="en-US"/>
      </w:rPr>
      <mc:AlternateContent>
        <mc:Choice Requires="wps">
          <w:drawing>
            <wp:anchor distT="0" distB="0" distL="114300" distR="114300" simplePos="0" relativeHeight="251673599" behindDoc="0" locked="0" layoutInCell="1" allowOverlap="1" wp14:anchorId="2FFF3A6C" wp14:editId="3650507D">
              <wp:simplePos x="0" y="0"/>
              <wp:positionH relativeFrom="column">
                <wp:posOffset>3560757</wp:posOffset>
              </wp:positionH>
              <wp:positionV relativeFrom="paragraph">
                <wp:posOffset>-160108</wp:posOffset>
              </wp:positionV>
              <wp:extent cx="1799461" cy="250190"/>
              <wp:effectExtent l="0" t="0" r="0" b="0"/>
              <wp:wrapNone/>
              <wp:docPr id="521496718" name="Text Box 5214967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9461" cy="2501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7E380DF" w14:textId="466AB0C3" w:rsidR="006D6B54" w:rsidRPr="00A21462" w:rsidRDefault="009D3228" w:rsidP="006D6B54">
                          <w:pPr>
                            <w:jc w:val="righ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TITLE PROPOSA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FF3A6C" id="_x0000_t202" coordsize="21600,21600" o:spt="202" path="m,l,21600r21600,l21600,xe">
              <v:stroke joinstyle="miter"/>
              <v:path gradientshapeok="t" o:connecttype="rect"/>
            </v:shapetype>
            <v:shape id="Text Box 521496718" o:spid="_x0000_s1026" type="#_x0000_t202" style="position:absolute;left:0;text-align:left;margin-left:280.35pt;margin-top:-12.6pt;width:141.7pt;height:19.7pt;z-index:2516735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" filled="f" stroked="f">
              <v:textbox>
                <w:txbxContent>
                  <w:p w14:paraId="07E380DF" w14:textId="466AB0C3" w:rsidR="006D6B54" w:rsidRPr="00A21462" w:rsidRDefault="009D3228" w:rsidP="006D6B54">
                    <w:pPr>
                      <w:jc w:val="right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TITLE PROPOSAL</w:t>
                    </w:r>
                  </w:p>
                </w:txbxContent>
              </v:textbox>
            </v:shape>
          </w:pict>
        </mc:Fallback>
      </mc:AlternateContent>
    </w:r>
  </w:p>
  <w:p w14:paraId="22D74A4E" w14:textId="131C63E3" w:rsidR="00B553FF" w:rsidRPr="0035017D" w:rsidRDefault="00B553FF" w:rsidP="00C7753E">
    <w:pPr>
      <w:pStyle w:val="Header"/>
      <w:rPr>
        <w:rFonts w:ascii="Courier New" w:hAnsi="Courier New" w:cs="Courier New"/>
        <w:sz w:val="18"/>
        <w:szCs w:val="18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E3C2E4" w14:textId="77777777" w:rsidR="00C61F26" w:rsidRPr="000A6D54" w:rsidRDefault="00C61F26" w:rsidP="00A21462">
    <w:pPr>
      <w:pStyle w:val="Header"/>
      <w:framePr w:wrap="none" w:vAnchor="text" w:hAnchor="page" w:x="10715" w:y="-74"/>
      <w:ind w:right="360"/>
      <w:rPr>
        <w:rStyle w:val="PageNumber"/>
        <w:rFonts w:ascii="Courier New" w:hAnsi="Courier New" w:cs="Courier New"/>
        <w:sz w:val="18"/>
        <w:szCs w:val="21"/>
      </w:rPr>
    </w:pPr>
  </w:p>
  <w:sdt>
    <w:sdtPr>
      <w:rPr>
        <w:rStyle w:val="PageNumber"/>
      </w:rPr>
      <w:id w:val="1010485561"/>
      <w:docPartObj>
        <w:docPartGallery w:val="Page Numbers (Top of Page)"/>
        <w:docPartUnique/>
      </w:docPartObj>
    </w:sdtPr>
    <w:sdtContent>
      <w:p w14:paraId="3AB87454" w14:textId="77777777" w:rsidR="00C61F26" w:rsidRDefault="00C61F26" w:rsidP="009F2F29">
        <w:pPr>
          <w:pStyle w:val="Header"/>
          <w:framePr w:w="348" w:h="262" w:hRule="exact" w:wrap="none" w:vAnchor="text" w:hAnchor="page" w:x="10651" w:y="-168"/>
          <w:jc w:val="center"/>
          <w:rPr>
            <w:rStyle w:val="PageNumber"/>
          </w:rPr>
        </w:pPr>
        <w:r w:rsidRPr="00A21462">
          <w:rPr>
            <w:rStyle w:val="PageNumber"/>
            <w:rFonts w:ascii="Times New Roman" w:hAnsi="Times New Roman" w:cs="Times New Roman"/>
            <w:sz w:val="19"/>
            <w:szCs w:val="19"/>
          </w:rPr>
          <w:fldChar w:fldCharType="begin"/>
        </w:r>
        <w:r w:rsidRPr="00A21462">
          <w:rPr>
            <w:rStyle w:val="PageNumber"/>
            <w:rFonts w:ascii="Times New Roman" w:hAnsi="Times New Roman" w:cs="Times New Roman"/>
            <w:sz w:val="19"/>
            <w:szCs w:val="19"/>
          </w:rPr>
          <w:instrText xml:space="preserve"> PAGE </w:instrText>
        </w:r>
        <w:r w:rsidRPr="00A21462">
          <w:rPr>
            <w:rStyle w:val="PageNumber"/>
            <w:rFonts w:ascii="Times New Roman" w:hAnsi="Times New Roman" w:cs="Times New Roman"/>
            <w:sz w:val="19"/>
            <w:szCs w:val="19"/>
          </w:rPr>
          <w:fldChar w:fldCharType="separate"/>
        </w:r>
        <w:r w:rsidRPr="00A21462">
          <w:rPr>
            <w:rStyle w:val="PageNumber"/>
            <w:rFonts w:ascii="Times New Roman" w:hAnsi="Times New Roman" w:cs="Times New Roman"/>
            <w:noProof/>
            <w:sz w:val="19"/>
            <w:szCs w:val="19"/>
          </w:rPr>
          <w:t>1</w:t>
        </w:r>
        <w:r w:rsidRPr="00A21462">
          <w:rPr>
            <w:rStyle w:val="PageNumber"/>
            <w:rFonts w:ascii="Times New Roman" w:hAnsi="Times New Roman" w:cs="Times New Roman"/>
            <w:sz w:val="19"/>
            <w:szCs w:val="19"/>
          </w:rPr>
          <w:fldChar w:fldCharType="end"/>
        </w:r>
      </w:p>
    </w:sdtContent>
  </w:sdt>
  <w:p w14:paraId="515389A4" w14:textId="77777777" w:rsidR="00C61F26" w:rsidRDefault="00C61F26" w:rsidP="00C7753E">
    <w:pPr>
      <w:pStyle w:val="Header"/>
      <w:rPr>
        <w:rFonts w:ascii="Courier New" w:hAnsi="Courier New" w:cs="Courier New"/>
        <w:sz w:val="18"/>
        <w:szCs w:val="18"/>
      </w:rPr>
    </w:pPr>
    <w:r w:rsidRPr="008C2CC4">
      <w:rPr>
        <w:rFonts w:ascii="Courier New" w:hAnsi="Courier New" w:cs="Courier New"/>
        <w:noProof/>
        <w:sz w:val="18"/>
        <w:szCs w:val="18"/>
      </w:rPr>
      <w:drawing>
        <wp:anchor distT="0" distB="0" distL="114300" distR="114300" simplePos="0" relativeHeight="251675647" behindDoc="1" locked="0" layoutInCell="1" allowOverlap="1" wp14:anchorId="428B10F5" wp14:editId="6C166C61">
          <wp:simplePos x="0" y="0"/>
          <wp:positionH relativeFrom="column">
            <wp:posOffset>-1268095</wp:posOffset>
          </wp:positionH>
          <wp:positionV relativeFrom="paragraph">
            <wp:posOffset>-634678</wp:posOffset>
          </wp:positionV>
          <wp:extent cx="7582535" cy="88265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2535" cy="882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15756">
      <w:rPr>
        <w:rFonts w:ascii="Times New Roman" w:hAnsi="Times New Roman" w:cs="Times New Roman"/>
        <w:noProof/>
        <w:color w:val="000000"/>
        <w:lang w:val="en-US"/>
      </w:rPr>
      <mc:AlternateContent>
        <mc:Choice Requires="wps">
          <w:drawing>
            <wp:anchor distT="0" distB="0" distL="114300" distR="114300" simplePos="0" relativeHeight="251676671" behindDoc="0" locked="0" layoutInCell="1" allowOverlap="1" wp14:anchorId="3348BC3A" wp14:editId="6A1156D4">
              <wp:simplePos x="0" y="0"/>
              <wp:positionH relativeFrom="column">
                <wp:posOffset>3560757</wp:posOffset>
              </wp:positionH>
              <wp:positionV relativeFrom="paragraph">
                <wp:posOffset>-160108</wp:posOffset>
              </wp:positionV>
              <wp:extent cx="1799461" cy="250190"/>
              <wp:effectExtent l="0" t="0" r="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99461" cy="2501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60066F" w14:textId="77777777" w:rsidR="00C61F26" w:rsidRPr="00A21462" w:rsidRDefault="00C61F26" w:rsidP="006D6B54">
                          <w:pPr>
                            <w:jc w:val="right"/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18"/>
                              <w:szCs w:val="18"/>
                            </w:rPr>
                            <w:t>TITLE PROPOSA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48BC3A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style="position:absolute;left:0;text-align:left;margin-left:280.35pt;margin-top:-12.6pt;width:141.7pt;height:19.7pt;z-index:2516766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" filled="f" stroked="f">
              <v:textbox>
                <w:txbxContent>
                  <w:p w14:paraId="7860066F" w14:textId="77777777" w:rsidR="00C61F26" w:rsidRPr="00A21462" w:rsidRDefault="00C61F26" w:rsidP="006D6B54">
                    <w:pPr>
                      <w:jc w:val="right"/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</w:pPr>
                    <w:r>
                      <w:rPr>
                        <w:rFonts w:ascii="Times New Roman" w:hAnsi="Times New Roman" w:cs="Times New Roman"/>
                        <w:sz w:val="18"/>
                        <w:szCs w:val="18"/>
                      </w:rPr>
                      <w:t>TITLE PROPOSAL</w:t>
                    </w:r>
                  </w:p>
                </w:txbxContent>
              </v:textbox>
            </v:shape>
          </w:pict>
        </mc:Fallback>
      </mc:AlternateContent>
    </w:r>
  </w:p>
  <w:p w14:paraId="0CD42B3A" w14:textId="77777777" w:rsidR="00C61F26" w:rsidRPr="0035017D" w:rsidRDefault="00C61F26" w:rsidP="00C7753E">
    <w:pPr>
      <w:pStyle w:val="Header"/>
      <w:rPr>
        <w:rFonts w:ascii="Courier New" w:hAnsi="Courier New" w:cs="Courier New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B7CB9"/>
    <w:multiLevelType w:val="hybridMultilevel"/>
    <w:tmpl w:val="CE7E479A"/>
    <w:lvl w:ilvl="0" w:tplc="2BCECC3C">
      <w:start w:val="1"/>
      <w:numFmt w:val="decimal"/>
      <w:lvlText w:val="%1."/>
      <w:lvlJc w:val="left"/>
      <w:pPr>
        <w:ind w:left="1160" w:hanging="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FC75C1"/>
    <w:multiLevelType w:val="hybridMultilevel"/>
    <w:tmpl w:val="71ECFAC8"/>
    <w:lvl w:ilvl="0" w:tplc="2BCECC3C">
      <w:start w:val="1"/>
      <w:numFmt w:val="decimal"/>
      <w:lvlText w:val="%1."/>
      <w:lvlJc w:val="left"/>
      <w:pPr>
        <w:ind w:left="1160" w:hanging="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2769BA"/>
    <w:multiLevelType w:val="hybridMultilevel"/>
    <w:tmpl w:val="90906F6A"/>
    <w:lvl w:ilvl="0" w:tplc="A7E0B014">
      <w:start w:val="1"/>
      <w:numFmt w:val="upperLetter"/>
      <w:lvlText w:val="%1."/>
      <w:lvlJc w:val="left"/>
      <w:pPr>
        <w:ind w:left="224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960" w:hanging="360"/>
      </w:pPr>
    </w:lvl>
    <w:lvl w:ilvl="2" w:tplc="0409001B" w:tentative="1">
      <w:start w:val="1"/>
      <w:numFmt w:val="lowerRoman"/>
      <w:lvlText w:val="%3."/>
      <w:lvlJc w:val="right"/>
      <w:pPr>
        <w:ind w:left="3680" w:hanging="180"/>
      </w:pPr>
    </w:lvl>
    <w:lvl w:ilvl="3" w:tplc="0409000F" w:tentative="1">
      <w:start w:val="1"/>
      <w:numFmt w:val="decimal"/>
      <w:lvlText w:val="%4."/>
      <w:lvlJc w:val="left"/>
      <w:pPr>
        <w:ind w:left="4400" w:hanging="360"/>
      </w:pPr>
    </w:lvl>
    <w:lvl w:ilvl="4" w:tplc="04090019" w:tentative="1">
      <w:start w:val="1"/>
      <w:numFmt w:val="lowerLetter"/>
      <w:lvlText w:val="%5."/>
      <w:lvlJc w:val="left"/>
      <w:pPr>
        <w:ind w:left="5120" w:hanging="360"/>
      </w:pPr>
    </w:lvl>
    <w:lvl w:ilvl="5" w:tplc="0409001B" w:tentative="1">
      <w:start w:val="1"/>
      <w:numFmt w:val="lowerRoman"/>
      <w:lvlText w:val="%6."/>
      <w:lvlJc w:val="right"/>
      <w:pPr>
        <w:ind w:left="5840" w:hanging="180"/>
      </w:pPr>
    </w:lvl>
    <w:lvl w:ilvl="6" w:tplc="0409000F" w:tentative="1">
      <w:start w:val="1"/>
      <w:numFmt w:val="decimal"/>
      <w:lvlText w:val="%7."/>
      <w:lvlJc w:val="left"/>
      <w:pPr>
        <w:ind w:left="6560" w:hanging="360"/>
      </w:pPr>
    </w:lvl>
    <w:lvl w:ilvl="7" w:tplc="04090019" w:tentative="1">
      <w:start w:val="1"/>
      <w:numFmt w:val="lowerLetter"/>
      <w:lvlText w:val="%8."/>
      <w:lvlJc w:val="left"/>
      <w:pPr>
        <w:ind w:left="7280" w:hanging="360"/>
      </w:pPr>
    </w:lvl>
    <w:lvl w:ilvl="8" w:tplc="0409001B" w:tentative="1">
      <w:start w:val="1"/>
      <w:numFmt w:val="lowerRoman"/>
      <w:lvlText w:val="%9."/>
      <w:lvlJc w:val="right"/>
      <w:pPr>
        <w:ind w:left="8000" w:hanging="180"/>
      </w:pPr>
    </w:lvl>
  </w:abstractNum>
  <w:abstractNum w:abstractNumId="3" w15:restartNumberingAfterBreak="0">
    <w:nsid w:val="33464D21"/>
    <w:multiLevelType w:val="hybridMultilevel"/>
    <w:tmpl w:val="06D44A44"/>
    <w:lvl w:ilvl="0" w:tplc="08223DD2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447263"/>
    <w:multiLevelType w:val="hybridMultilevel"/>
    <w:tmpl w:val="57DABBDC"/>
    <w:lvl w:ilvl="0" w:tplc="D90C5EC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38957D0C"/>
    <w:multiLevelType w:val="hybridMultilevel"/>
    <w:tmpl w:val="493CF382"/>
    <w:lvl w:ilvl="0" w:tplc="E190D72C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6" w15:restartNumberingAfterBreak="0">
    <w:nsid w:val="54CF3F9A"/>
    <w:multiLevelType w:val="hybridMultilevel"/>
    <w:tmpl w:val="CE66CC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E17DFF"/>
    <w:multiLevelType w:val="hybridMultilevel"/>
    <w:tmpl w:val="4AE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9556E6"/>
    <w:multiLevelType w:val="hybridMultilevel"/>
    <w:tmpl w:val="CBEA86DE"/>
    <w:lvl w:ilvl="0" w:tplc="8DB25C10">
      <w:start w:val="1"/>
      <w:numFmt w:val="decimal"/>
      <w:pStyle w:val="Reference"/>
      <w:lvlText w:val="[%1]"/>
      <w:lvlJc w:val="left"/>
      <w:pPr>
        <w:tabs>
          <w:tab w:val="num" w:pos="0"/>
        </w:tabs>
        <w:ind w:left="0" w:firstLine="0"/>
      </w:pPr>
      <w:rPr>
        <w:rFonts w:ascii="Courier New" w:hAnsi="Courier New" w:cs="Courier New"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63FE5093"/>
    <w:multiLevelType w:val="hybridMultilevel"/>
    <w:tmpl w:val="6882CA84"/>
    <w:lvl w:ilvl="0" w:tplc="F3DCE248">
      <w:start w:val="1"/>
      <w:numFmt w:val="decimal"/>
      <w:lvlText w:val="%1"/>
      <w:lvlJc w:val="left"/>
      <w:pPr>
        <w:ind w:left="2160" w:hanging="1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8A37A02"/>
    <w:multiLevelType w:val="hybridMultilevel"/>
    <w:tmpl w:val="C2443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5F27B1"/>
    <w:multiLevelType w:val="multilevel"/>
    <w:tmpl w:val="2534A2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2" w15:restartNumberingAfterBreak="0">
    <w:nsid w:val="7E280F03"/>
    <w:multiLevelType w:val="hybridMultilevel"/>
    <w:tmpl w:val="F4EEFCD0"/>
    <w:lvl w:ilvl="0" w:tplc="ADA886C0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1"/>
  </w:num>
  <w:num w:numId="3">
    <w:abstractNumId w:val="9"/>
  </w:num>
  <w:num w:numId="4">
    <w:abstractNumId w:val="7"/>
  </w:num>
  <w:num w:numId="5">
    <w:abstractNumId w:val="2"/>
  </w:num>
  <w:num w:numId="6">
    <w:abstractNumId w:val="1"/>
  </w:num>
  <w:num w:numId="7">
    <w:abstractNumId w:val="10"/>
  </w:num>
  <w:num w:numId="8">
    <w:abstractNumId w:val="0"/>
  </w:num>
  <w:num w:numId="9">
    <w:abstractNumId w:val="6"/>
  </w:num>
  <w:num w:numId="10">
    <w:abstractNumId w:val="12"/>
  </w:num>
  <w:num w:numId="11">
    <w:abstractNumId w:val="3"/>
  </w:num>
  <w:num w:numId="12">
    <w:abstractNumId w:val="5"/>
  </w:num>
  <w:num w:numId="13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NDMztDA1MrQ0sjRX0lEKTi0uzszPAykwqgUAAhiPUSwAAAA="/>
  </w:docVars>
  <w:rsids>
    <w:rsidRoot w:val="00390BC5"/>
    <w:rsid w:val="0000350A"/>
    <w:rsid w:val="000060EC"/>
    <w:rsid w:val="00007447"/>
    <w:rsid w:val="00012F6F"/>
    <w:rsid w:val="000145E9"/>
    <w:rsid w:val="00021714"/>
    <w:rsid w:val="0002222E"/>
    <w:rsid w:val="0002246F"/>
    <w:rsid w:val="00025CEA"/>
    <w:rsid w:val="00027F01"/>
    <w:rsid w:val="0003059C"/>
    <w:rsid w:val="00030C1E"/>
    <w:rsid w:val="00031090"/>
    <w:rsid w:val="00031C34"/>
    <w:rsid w:val="00033168"/>
    <w:rsid w:val="000338F1"/>
    <w:rsid w:val="00035663"/>
    <w:rsid w:val="000358C6"/>
    <w:rsid w:val="00036FC8"/>
    <w:rsid w:val="00040171"/>
    <w:rsid w:val="00041D40"/>
    <w:rsid w:val="0004319A"/>
    <w:rsid w:val="0004452E"/>
    <w:rsid w:val="00044BFA"/>
    <w:rsid w:val="00050B23"/>
    <w:rsid w:val="0005545C"/>
    <w:rsid w:val="00060C98"/>
    <w:rsid w:val="00064573"/>
    <w:rsid w:val="00065E49"/>
    <w:rsid w:val="00067152"/>
    <w:rsid w:val="000671CF"/>
    <w:rsid w:val="000705F1"/>
    <w:rsid w:val="00070E57"/>
    <w:rsid w:val="000731AD"/>
    <w:rsid w:val="00073F88"/>
    <w:rsid w:val="00074BC0"/>
    <w:rsid w:val="00076589"/>
    <w:rsid w:val="0007666E"/>
    <w:rsid w:val="00077427"/>
    <w:rsid w:val="00083AFE"/>
    <w:rsid w:val="000843CB"/>
    <w:rsid w:val="0008526C"/>
    <w:rsid w:val="00092A09"/>
    <w:rsid w:val="00094006"/>
    <w:rsid w:val="00095077"/>
    <w:rsid w:val="000A120E"/>
    <w:rsid w:val="000A30A6"/>
    <w:rsid w:val="000A3CA2"/>
    <w:rsid w:val="000A3EEB"/>
    <w:rsid w:val="000A6D54"/>
    <w:rsid w:val="000B0BC9"/>
    <w:rsid w:val="000B2394"/>
    <w:rsid w:val="000B3644"/>
    <w:rsid w:val="000B4042"/>
    <w:rsid w:val="000B5208"/>
    <w:rsid w:val="000C0C09"/>
    <w:rsid w:val="000C1522"/>
    <w:rsid w:val="000C3A90"/>
    <w:rsid w:val="000C52D6"/>
    <w:rsid w:val="000D14F2"/>
    <w:rsid w:val="000D2E50"/>
    <w:rsid w:val="000D320C"/>
    <w:rsid w:val="000D3BC6"/>
    <w:rsid w:val="000D5BD3"/>
    <w:rsid w:val="000D5F03"/>
    <w:rsid w:val="000D651B"/>
    <w:rsid w:val="000E311D"/>
    <w:rsid w:val="000E4B4A"/>
    <w:rsid w:val="000E5AE0"/>
    <w:rsid w:val="000E6015"/>
    <w:rsid w:val="000F04C5"/>
    <w:rsid w:val="000F06CE"/>
    <w:rsid w:val="000F4D64"/>
    <w:rsid w:val="000F54DF"/>
    <w:rsid w:val="000F5A63"/>
    <w:rsid w:val="00101B41"/>
    <w:rsid w:val="00102ACD"/>
    <w:rsid w:val="00103890"/>
    <w:rsid w:val="001042A4"/>
    <w:rsid w:val="00110283"/>
    <w:rsid w:val="001125C0"/>
    <w:rsid w:val="00115CD4"/>
    <w:rsid w:val="00120042"/>
    <w:rsid w:val="00123562"/>
    <w:rsid w:val="00125F24"/>
    <w:rsid w:val="001306CF"/>
    <w:rsid w:val="00130FB6"/>
    <w:rsid w:val="00132B37"/>
    <w:rsid w:val="00136517"/>
    <w:rsid w:val="0014307D"/>
    <w:rsid w:val="00145C40"/>
    <w:rsid w:val="001506CD"/>
    <w:rsid w:val="00150DBC"/>
    <w:rsid w:val="00162C13"/>
    <w:rsid w:val="00163142"/>
    <w:rsid w:val="00163326"/>
    <w:rsid w:val="00165435"/>
    <w:rsid w:val="00171186"/>
    <w:rsid w:val="001717B7"/>
    <w:rsid w:val="001728C3"/>
    <w:rsid w:val="00173D6C"/>
    <w:rsid w:val="001767E1"/>
    <w:rsid w:val="00177C76"/>
    <w:rsid w:val="00183659"/>
    <w:rsid w:val="001844B8"/>
    <w:rsid w:val="0018477F"/>
    <w:rsid w:val="00186434"/>
    <w:rsid w:val="001872E7"/>
    <w:rsid w:val="00187907"/>
    <w:rsid w:val="00191926"/>
    <w:rsid w:val="00195420"/>
    <w:rsid w:val="00197AC9"/>
    <w:rsid w:val="001A17EB"/>
    <w:rsid w:val="001A386F"/>
    <w:rsid w:val="001A494A"/>
    <w:rsid w:val="001A5660"/>
    <w:rsid w:val="001A5B2E"/>
    <w:rsid w:val="001B2C7D"/>
    <w:rsid w:val="001B6041"/>
    <w:rsid w:val="001C3E28"/>
    <w:rsid w:val="001C47F3"/>
    <w:rsid w:val="001C5F5D"/>
    <w:rsid w:val="001C5F90"/>
    <w:rsid w:val="001C764A"/>
    <w:rsid w:val="001D10D8"/>
    <w:rsid w:val="001D145C"/>
    <w:rsid w:val="001D3136"/>
    <w:rsid w:val="001D39C8"/>
    <w:rsid w:val="001D4408"/>
    <w:rsid w:val="001D514D"/>
    <w:rsid w:val="001E0C55"/>
    <w:rsid w:val="001E482F"/>
    <w:rsid w:val="001E5980"/>
    <w:rsid w:val="001E6E5E"/>
    <w:rsid w:val="001E6F67"/>
    <w:rsid w:val="001F0968"/>
    <w:rsid w:val="001F156B"/>
    <w:rsid w:val="001F25C1"/>
    <w:rsid w:val="001F4C00"/>
    <w:rsid w:val="001F5677"/>
    <w:rsid w:val="001F66EA"/>
    <w:rsid w:val="001F6AAC"/>
    <w:rsid w:val="001F7510"/>
    <w:rsid w:val="001F7ACC"/>
    <w:rsid w:val="0020073A"/>
    <w:rsid w:val="002011A3"/>
    <w:rsid w:val="002020A1"/>
    <w:rsid w:val="0020258A"/>
    <w:rsid w:val="00202E83"/>
    <w:rsid w:val="0020468B"/>
    <w:rsid w:val="00210E9C"/>
    <w:rsid w:val="00213B28"/>
    <w:rsid w:val="00216968"/>
    <w:rsid w:val="002224EC"/>
    <w:rsid w:val="00222B73"/>
    <w:rsid w:val="00222BB5"/>
    <w:rsid w:val="002232FC"/>
    <w:rsid w:val="002239A3"/>
    <w:rsid w:val="00224A21"/>
    <w:rsid w:val="0022603F"/>
    <w:rsid w:val="00227446"/>
    <w:rsid w:val="002275F7"/>
    <w:rsid w:val="00230475"/>
    <w:rsid w:val="0023074B"/>
    <w:rsid w:val="00231889"/>
    <w:rsid w:val="00232109"/>
    <w:rsid w:val="00236393"/>
    <w:rsid w:val="00237202"/>
    <w:rsid w:val="00243769"/>
    <w:rsid w:val="00243A31"/>
    <w:rsid w:val="00244AA5"/>
    <w:rsid w:val="002467F1"/>
    <w:rsid w:val="0025257F"/>
    <w:rsid w:val="00253007"/>
    <w:rsid w:val="00253A8A"/>
    <w:rsid w:val="0025431A"/>
    <w:rsid w:val="00260615"/>
    <w:rsid w:val="0026295D"/>
    <w:rsid w:val="00262DC6"/>
    <w:rsid w:val="00263374"/>
    <w:rsid w:val="00270D53"/>
    <w:rsid w:val="00270E75"/>
    <w:rsid w:val="002725E6"/>
    <w:rsid w:val="00274352"/>
    <w:rsid w:val="00276D9D"/>
    <w:rsid w:val="00277B0D"/>
    <w:rsid w:val="00277E5D"/>
    <w:rsid w:val="002807E8"/>
    <w:rsid w:val="00280FD6"/>
    <w:rsid w:val="0028227E"/>
    <w:rsid w:val="002835D0"/>
    <w:rsid w:val="00284BDD"/>
    <w:rsid w:val="00293FC4"/>
    <w:rsid w:val="00294230"/>
    <w:rsid w:val="002943A1"/>
    <w:rsid w:val="00295C23"/>
    <w:rsid w:val="002A0191"/>
    <w:rsid w:val="002A6043"/>
    <w:rsid w:val="002B1997"/>
    <w:rsid w:val="002B5026"/>
    <w:rsid w:val="002B7836"/>
    <w:rsid w:val="002C02CC"/>
    <w:rsid w:val="002C29F2"/>
    <w:rsid w:val="002C34C8"/>
    <w:rsid w:val="002C6CE5"/>
    <w:rsid w:val="002C7A93"/>
    <w:rsid w:val="002D2A7D"/>
    <w:rsid w:val="002D5255"/>
    <w:rsid w:val="002E0069"/>
    <w:rsid w:val="002E0C1B"/>
    <w:rsid w:val="002E0E9F"/>
    <w:rsid w:val="002E172D"/>
    <w:rsid w:val="002E209C"/>
    <w:rsid w:val="002E315D"/>
    <w:rsid w:val="002E3471"/>
    <w:rsid w:val="002E5881"/>
    <w:rsid w:val="002E5A79"/>
    <w:rsid w:val="002E7161"/>
    <w:rsid w:val="002E73A9"/>
    <w:rsid w:val="002F0423"/>
    <w:rsid w:val="002F1673"/>
    <w:rsid w:val="002F2D4F"/>
    <w:rsid w:val="002F3255"/>
    <w:rsid w:val="002F4902"/>
    <w:rsid w:val="002F4C44"/>
    <w:rsid w:val="002F58D1"/>
    <w:rsid w:val="0030056F"/>
    <w:rsid w:val="003020B5"/>
    <w:rsid w:val="0030613D"/>
    <w:rsid w:val="0031030D"/>
    <w:rsid w:val="00316ECE"/>
    <w:rsid w:val="00320AF1"/>
    <w:rsid w:val="00322179"/>
    <w:rsid w:val="003252AB"/>
    <w:rsid w:val="0032612C"/>
    <w:rsid w:val="00330F62"/>
    <w:rsid w:val="003329CB"/>
    <w:rsid w:val="00332B5A"/>
    <w:rsid w:val="00332D84"/>
    <w:rsid w:val="00335C49"/>
    <w:rsid w:val="003401DD"/>
    <w:rsid w:val="00340C34"/>
    <w:rsid w:val="00340CF8"/>
    <w:rsid w:val="00344548"/>
    <w:rsid w:val="00344FA0"/>
    <w:rsid w:val="00345DE2"/>
    <w:rsid w:val="00346EFB"/>
    <w:rsid w:val="003472B9"/>
    <w:rsid w:val="003500A7"/>
    <w:rsid w:val="0035017D"/>
    <w:rsid w:val="00350973"/>
    <w:rsid w:val="003569D5"/>
    <w:rsid w:val="00356CFE"/>
    <w:rsid w:val="00357580"/>
    <w:rsid w:val="00361370"/>
    <w:rsid w:val="00362C04"/>
    <w:rsid w:val="0036441E"/>
    <w:rsid w:val="00364FAD"/>
    <w:rsid w:val="0037376F"/>
    <w:rsid w:val="00374063"/>
    <w:rsid w:val="00376E1E"/>
    <w:rsid w:val="00380933"/>
    <w:rsid w:val="003814B8"/>
    <w:rsid w:val="00381919"/>
    <w:rsid w:val="00381D45"/>
    <w:rsid w:val="0038321A"/>
    <w:rsid w:val="00383275"/>
    <w:rsid w:val="00383401"/>
    <w:rsid w:val="0038449A"/>
    <w:rsid w:val="00384658"/>
    <w:rsid w:val="00385606"/>
    <w:rsid w:val="003859BC"/>
    <w:rsid w:val="003876F1"/>
    <w:rsid w:val="00390BC5"/>
    <w:rsid w:val="003920CD"/>
    <w:rsid w:val="003922C5"/>
    <w:rsid w:val="0039325A"/>
    <w:rsid w:val="00393B41"/>
    <w:rsid w:val="00393FFC"/>
    <w:rsid w:val="00395F13"/>
    <w:rsid w:val="00397FFB"/>
    <w:rsid w:val="003A0079"/>
    <w:rsid w:val="003A30CC"/>
    <w:rsid w:val="003A42AA"/>
    <w:rsid w:val="003A5201"/>
    <w:rsid w:val="003A5C24"/>
    <w:rsid w:val="003A63A5"/>
    <w:rsid w:val="003A6BAB"/>
    <w:rsid w:val="003A7209"/>
    <w:rsid w:val="003B00C0"/>
    <w:rsid w:val="003B1A86"/>
    <w:rsid w:val="003B35B1"/>
    <w:rsid w:val="003B7503"/>
    <w:rsid w:val="003C0301"/>
    <w:rsid w:val="003C0D48"/>
    <w:rsid w:val="003C2266"/>
    <w:rsid w:val="003C3B87"/>
    <w:rsid w:val="003C411C"/>
    <w:rsid w:val="003C50AA"/>
    <w:rsid w:val="003C5C33"/>
    <w:rsid w:val="003D0AAB"/>
    <w:rsid w:val="003D1C5E"/>
    <w:rsid w:val="003D4621"/>
    <w:rsid w:val="003D4BE3"/>
    <w:rsid w:val="003D679D"/>
    <w:rsid w:val="003E0AE0"/>
    <w:rsid w:val="003E40F6"/>
    <w:rsid w:val="003E4B9E"/>
    <w:rsid w:val="003E6341"/>
    <w:rsid w:val="003E6589"/>
    <w:rsid w:val="003F0E3D"/>
    <w:rsid w:val="003F3848"/>
    <w:rsid w:val="003F48EB"/>
    <w:rsid w:val="00400C9C"/>
    <w:rsid w:val="00402E43"/>
    <w:rsid w:val="004037FB"/>
    <w:rsid w:val="004056A0"/>
    <w:rsid w:val="00411D2B"/>
    <w:rsid w:val="00415164"/>
    <w:rsid w:val="00416243"/>
    <w:rsid w:val="0041662C"/>
    <w:rsid w:val="004170CC"/>
    <w:rsid w:val="004171D3"/>
    <w:rsid w:val="0041748E"/>
    <w:rsid w:val="004208A9"/>
    <w:rsid w:val="004224FC"/>
    <w:rsid w:val="004227E8"/>
    <w:rsid w:val="00424E7D"/>
    <w:rsid w:val="00425005"/>
    <w:rsid w:val="00431534"/>
    <w:rsid w:val="00431E0E"/>
    <w:rsid w:val="00431E23"/>
    <w:rsid w:val="00433C78"/>
    <w:rsid w:val="00434140"/>
    <w:rsid w:val="004347A8"/>
    <w:rsid w:val="00437DF1"/>
    <w:rsid w:val="00441C8D"/>
    <w:rsid w:val="00443373"/>
    <w:rsid w:val="00445739"/>
    <w:rsid w:val="00445FBD"/>
    <w:rsid w:val="004464E3"/>
    <w:rsid w:val="00446CA9"/>
    <w:rsid w:val="0045040B"/>
    <w:rsid w:val="0045184B"/>
    <w:rsid w:val="00452413"/>
    <w:rsid w:val="00454007"/>
    <w:rsid w:val="004543A3"/>
    <w:rsid w:val="0046342B"/>
    <w:rsid w:val="0046603D"/>
    <w:rsid w:val="00470E73"/>
    <w:rsid w:val="004717B0"/>
    <w:rsid w:val="00471EB7"/>
    <w:rsid w:val="00472C83"/>
    <w:rsid w:val="0047368E"/>
    <w:rsid w:val="00473E4B"/>
    <w:rsid w:val="00476FB2"/>
    <w:rsid w:val="00480297"/>
    <w:rsid w:val="00483B2B"/>
    <w:rsid w:val="004854E1"/>
    <w:rsid w:val="00486334"/>
    <w:rsid w:val="00486BA6"/>
    <w:rsid w:val="00486D06"/>
    <w:rsid w:val="00487EEE"/>
    <w:rsid w:val="00490AF8"/>
    <w:rsid w:val="00493B73"/>
    <w:rsid w:val="004A2A60"/>
    <w:rsid w:val="004A2A67"/>
    <w:rsid w:val="004A2AE4"/>
    <w:rsid w:val="004A384B"/>
    <w:rsid w:val="004B05EA"/>
    <w:rsid w:val="004B37D2"/>
    <w:rsid w:val="004B3C23"/>
    <w:rsid w:val="004B6088"/>
    <w:rsid w:val="004C028E"/>
    <w:rsid w:val="004C384E"/>
    <w:rsid w:val="004C4215"/>
    <w:rsid w:val="004C545E"/>
    <w:rsid w:val="004C6773"/>
    <w:rsid w:val="004C7347"/>
    <w:rsid w:val="004C778D"/>
    <w:rsid w:val="004D0DC3"/>
    <w:rsid w:val="004D1518"/>
    <w:rsid w:val="004D2A4B"/>
    <w:rsid w:val="004D6C44"/>
    <w:rsid w:val="004D7603"/>
    <w:rsid w:val="004E34B7"/>
    <w:rsid w:val="004E597E"/>
    <w:rsid w:val="004F1790"/>
    <w:rsid w:val="004F1D8F"/>
    <w:rsid w:val="004F38B5"/>
    <w:rsid w:val="004F4D2B"/>
    <w:rsid w:val="004F536F"/>
    <w:rsid w:val="004F5BF8"/>
    <w:rsid w:val="004F5DE2"/>
    <w:rsid w:val="004F688E"/>
    <w:rsid w:val="004F693F"/>
    <w:rsid w:val="005022D9"/>
    <w:rsid w:val="00503C64"/>
    <w:rsid w:val="005048F4"/>
    <w:rsid w:val="00504EC2"/>
    <w:rsid w:val="005050CF"/>
    <w:rsid w:val="005055C9"/>
    <w:rsid w:val="005103CE"/>
    <w:rsid w:val="00510502"/>
    <w:rsid w:val="00510732"/>
    <w:rsid w:val="0051113B"/>
    <w:rsid w:val="00511312"/>
    <w:rsid w:val="00513AB0"/>
    <w:rsid w:val="0051417C"/>
    <w:rsid w:val="00516A05"/>
    <w:rsid w:val="005171B3"/>
    <w:rsid w:val="005200E5"/>
    <w:rsid w:val="00523199"/>
    <w:rsid w:val="005235A4"/>
    <w:rsid w:val="00523BC1"/>
    <w:rsid w:val="00533DA6"/>
    <w:rsid w:val="00542528"/>
    <w:rsid w:val="00542533"/>
    <w:rsid w:val="005455B9"/>
    <w:rsid w:val="0055147C"/>
    <w:rsid w:val="00552758"/>
    <w:rsid w:val="00553124"/>
    <w:rsid w:val="00554305"/>
    <w:rsid w:val="00555C2C"/>
    <w:rsid w:val="005569DB"/>
    <w:rsid w:val="00557C62"/>
    <w:rsid w:val="00563795"/>
    <w:rsid w:val="00564D41"/>
    <w:rsid w:val="00564FEF"/>
    <w:rsid w:val="00565AE5"/>
    <w:rsid w:val="00566DA6"/>
    <w:rsid w:val="00570520"/>
    <w:rsid w:val="0057095F"/>
    <w:rsid w:val="00570CA7"/>
    <w:rsid w:val="00575C2C"/>
    <w:rsid w:val="00575D90"/>
    <w:rsid w:val="00575F77"/>
    <w:rsid w:val="005806BB"/>
    <w:rsid w:val="00580D89"/>
    <w:rsid w:val="005842D0"/>
    <w:rsid w:val="0058443C"/>
    <w:rsid w:val="00584D74"/>
    <w:rsid w:val="00584FFD"/>
    <w:rsid w:val="005860C4"/>
    <w:rsid w:val="00586103"/>
    <w:rsid w:val="00594A6F"/>
    <w:rsid w:val="00595667"/>
    <w:rsid w:val="0059633F"/>
    <w:rsid w:val="005966DE"/>
    <w:rsid w:val="0059796E"/>
    <w:rsid w:val="005A2A67"/>
    <w:rsid w:val="005A7D8A"/>
    <w:rsid w:val="005B21F7"/>
    <w:rsid w:val="005B3A85"/>
    <w:rsid w:val="005B43EC"/>
    <w:rsid w:val="005B4B1A"/>
    <w:rsid w:val="005B4D10"/>
    <w:rsid w:val="005B5089"/>
    <w:rsid w:val="005B64EA"/>
    <w:rsid w:val="005B6849"/>
    <w:rsid w:val="005C27A6"/>
    <w:rsid w:val="005C516A"/>
    <w:rsid w:val="005C590B"/>
    <w:rsid w:val="005C645E"/>
    <w:rsid w:val="005C7EA9"/>
    <w:rsid w:val="005D0A71"/>
    <w:rsid w:val="005D1CDD"/>
    <w:rsid w:val="005D2604"/>
    <w:rsid w:val="005D274C"/>
    <w:rsid w:val="005D32BD"/>
    <w:rsid w:val="005D4A1D"/>
    <w:rsid w:val="005D5C1B"/>
    <w:rsid w:val="005E039D"/>
    <w:rsid w:val="005E520D"/>
    <w:rsid w:val="005E63A7"/>
    <w:rsid w:val="005E678B"/>
    <w:rsid w:val="005E6B47"/>
    <w:rsid w:val="005F2DFA"/>
    <w:rsid w:val="005F5546"/>
    <w:rsid w:val="005F5643"/>
    <w:rsid w:val="005F6182"/>
    <w:rsid w:val="005F67E9"/>
    <w:rsid w:val="00600BBA"/>
    <w:rsid w:val="00600C70"/>
    <w:rsid w:val="0060228C"/>
    <w:rsid w:val="006026CF"/>
    <w:rsid w:val="00607B2E"/>
    <w:rsid w:val="00610535"/>
    <w:rsid w:val="00611E9F"/>
    <w:rsid w:val="0061523A"/>
    <w:rsid w:val="00615D35"/>
    <w:rsid w:val="00622988"/>
    <w:rsid w:val="00623B11"/>
    <w:rsid w:val="00626DCE"/>
    <w:rsid w:val="00630F3B"/>
    <w:rsid w:val="00631228"/>
    <w:rsid w:val="00633CC8"/>
    <w:rsid w:val="00633E70"/>
    <w:rsid w:val="00635271"/>
    <w:rsid w:val="00637040"/>
    <w:rsid w:val="006418EA"/>
    <w:rsid w:val="00642E4D"/>
    <w:rsid w:val="0064306B"/>
    <w:rsid w:val="00644456"/>
    <w:rsid w:val="00645854"/>
    <w:rsid w:val="00646657"/>
    <w:rsid w:val="006511E1"/>
    <w:rsid w:val="00653C1E"/>
    <w:rsid w:val="006634FA"/>
    <w:rsid w:val="006652DF"/>
    <w:rsid w:val="0066724B"/>
    <w:rsid w:val="006672BE"/>
    <w:rsid w:val="00667ED7"/>
    <w:rsid w:val="00671E0C"/>
    <w:rsid w:val="00672DC7"/>
    <w:rsid w:val="00680BC3"/>
    <w:rsid w:val="00681642"/>
    <w:rsid w:val="00684605"/>
    <w:rsid w:val="00687446"/>
    <w:rsid w:val="00691D45"/>
    <w:rsid w:val="006931E5"/>
    <w:rsid w:val="00693216"/>
    <w:rsid w:val="006955A0"/>
    <w:rsid w:val="00696107"/>
    <w:rsid w:val="00697BEA"/>
    <w:rsid w:val="006A329E"/>
    <w:rsid w:val="006A4F5F"/>
    <w:rsid w:val="006A5B28"/>
    <w:rsid w:val="006A7892"/>
    <w:rsid w:val="006A7B60"/>
    <w:rsid w:val="006B1146"/>
    <w:rsid w:val="006B34FB"/>
    <w:rsid w:val="006B52DF"/>
    <w:rsid w:val="006B57FB"/>
    <w:rsid w:val="006C1A9B"/>
    <w:rsid w:val="006C2728"/>
    <w:rsid w:val="006C454A"/>
    <w:rsid w:val="006C562E"/>
    <w:rsid w:val="006D1323"/>
    <w:rsid w:val="006D1E53"/>
    <w:rsid w:val="006D3EA5"/>
    <w:rsid w:val="006D4ECF"/>
    <w:rsid w:val="006D608C"/>
    <w:rsid w:val="006D67EE"/>
    <w:rsid w:val="006D6B54"/>
    <w:rsid w:val="006E18F7"/>
    <w:rsid w:val="006E2979"/>
    <w:rsid w:val="006F63AC"/>
    <w:rsid w:val="006F65B4"/>
    <w:rsid w:val="006F7223"/>
    <w:rsid w:val="006F775F"/>
    <w:rsid w:val="006F77BE"/>
    <w:rsid w:val="0070117F"/>
    <w:rsid w:val="007036EC"/>
    <w:rsid w:val="0070421C"/>
    <w:rsid w:val="00707DD2"/>
    <w:rsid w:val="00710435"/>
    <w:rsid w:val="00710B7A"/>
    <w:rsid w:val="00716D3D"/>
    <w:rsid w:val="00717526"/>
    <w:rsid w:val="00717C7B"/>
    <w:rsid w:val="00721685"/>
    <w:rsid w:val="00727BC8"/>
    <w:rsid w:val="00742295"/>
    <w:rsid w:val="0074243B"/>
    <w:rsid w:val="007430E4"/>
    <w:rsid w:val="0074652F"/>
    <w:rsid w:val="00747C72"/>
    <w:rsid w:val="00750630"/>
    <w:rsid w:val="0075078B"/>
    <w:rsid w:val="007508ED"/>
    <w:rsid w:val="00753725"/>
    <w:rsid w:val="00753A1A"/>
    <w:rsid w:val="00757EE3"/>
    <w:rsid w:val="00764A2B"/>
    <w:rsid w:val="0076586F"/>
    <w:rsid w:val="00766F3D"/>
    <w:rsid w:val="00767D96"/>
    <w:rsid w:val="00771C45"/>
    <w:rsid w:val="00772FD7"/>
    <w:rsid w:val="007734F6"/>
    <w:rsid w:val="00775140"/>
    <w:rsid w:val="007753BC"/>
    <w:rsid w:val="00781261"/>
    <w:rsid w:val="00781675"/>
    <w:rsid w:val="00781811"/>
    <w:rsid w:val="00792571"/>
    <w:rsid w:val="007951C1"/>
    <w:rsid w:val="007958D8"/>
    <w:rsid w:val="007971F1"/>
    <w:rsid w:val="007A54AB"/>
    <w:rsid w:val="007A6BEF"/>
    <w:rsid w:val="007A7CA2"/>
    <w:rsid w:val="007B06A0"/>
    <w:rsid w:val="007B13FD"/>
    <w:rsid w:val="007B2C9C"/>
    <w:rsid w:val="007B4422"/>
    <w:rsid w:val="007B4BFB"/>
    <w:rsid w:val="007B564D"/>
    <w:rsid w:val="007C4697"/>
    <w:rsid w:val="007C4B36"/>
    <w:rsid w:val="007C5D98"/>
    <w:rsid w:val="007C5E51"/>
    <w:rsid w:val="007C75B2"/>
    <w:rsid w:val="007C7792"/>
    <w:rsid w:val="007D16EA"/>
    <w:rsid w:val="007D34FE"/>
    <w:rsid w:val="007D5D9D"/>
    <w:rsid w:val="007D6670"/>
    <w:rsid w:val="007E0248"/>
    <w:rsid w:val="007E27D2"/>
    <w:rsid w:val="007E368A"/>
    <w:rsid w:val="007E3DA9"/>
    <w:rsid w:val="007E4433"/>
    <w:rsid w:val="007F0609"/>
    <w:rsid w:val="007F36AB"/>
    <w:rsid w:val="007F4F07"/>
    <w:rsid w:val="00803F55"/>
    <w:rsid w:val="00805655"/>
    <w:rsid w:val="00806B40"/>
    <w:rsid w:val="008072B1"/>
    <w:rsid w:val="008076A3"/>
    <w:rsid w:val="00807DF0"/>
    <w:rsid w:val="0081169F"/>
    <w:rsid w:val="00811901"/>
    <w:rsid w:val="008119B6"/>
    <w:rsid w:val="0081448B"/>
    <w:rsid w:val="00815DD9"/>
    <w:rsid w:val="008167C7"/>
    <w:rsid w:val="00820E2E"/>
    <w:rsid w:val="00822969"/>
    <w:rsid w:val="00823DAC"/>
    <w:rsid w:val="00826CB1"/>
    <w:rsid w:val="00832130"/>
    <w:rsid w:val="00835346"/>
    <w:rsid w:val="0083644D"/>
    <w:rsid w:val="00837D66"/>
    <w:rsid w:val="00840521"/>
    <w:rsid w:val="00843654"/>
    <w:rsid w:val="00845A5A"/>
    <w:rsid w:val="00847834"/>
    <w:rsid w:val="00847B95"/>
    <w:rsid w:val="00850760"/>
    <w:rsid w:val="0085484E"/>
    <w:rsid w:val="00855CB0"/>
    <w:rsid w:val="00856FE2"/>
    <w:rsid w:val="00863E18"/>
    <w:rsid w:val="008644BB"/>
    <w:rsid w:val="0086602D"/>
    <w:rsid w:val="00866DB6"/>
    <w:rsid w:val="008703C5"/>
    <w:rsid w:val="00870976"/>
    <w:rsid w:val="00870B62"/>
    <w:rsid w:val="0087128C"/>
    <w:rsid w:val="008738D9"/>
    <w:rsid w:val="00873CB1"/>
    <w:rsid w:val="0087428F"/>
    <w:rsid w:val="00874B2C"/>
    <w:rsid w:val="00877A9C"/>
    <w:rsid w:val="008871DF"/>
    <w:rsid w:val="00890A7D"/>
    <w:rsid w:val="00890ED3"/>
    <w:rsid w:val="00891278"/>
    <w:rsid w:val="0089153E"/>
    <w:rsid w:val="008924C6"/>
    <w:rsid w:val="008938BA"/>
    <w:rsid w:val="00894B3B"/>
    <w:rsid w:val="00895D05"/>
    <w:rsid w:val="008960A8"/>
    <w:rsid w:val="008A0C6D"/>
    <w:rsid w:val="008A2A77"/>
    <w:rsid w:val="008A3E7C"/>
    <w:rsid w:val="008A4B35"/>
    <w:rsid w:val="008A6B52"/>
    <w:rsid w:val="008B02C5"/>
    <w:rsid w:val="008B0CDF"/>
    <w:rsid w:val="008B229E"/>
    <w:rsid w:val="008B2CBD"/>
    <w:rsid w:val="008B3CB2"/>
    <w:rsid w:val="008B4610"/>
    <w:rsid w:val="008B4C96"/>
    <w:rsid w:val="008C2CC4"/>
    <w:rsid w:val="008C587D"/>
    <w:rsid w:val="008C6CBA"/>
    <w:rsid w:val="008D0085"/>
    <w:rsid w:val="008D2921"/>
    <w:rsid w:val="008D2992"/>
    <w:rsid w:val="008D580B"/>
    <w:rsid w:val="008E0AAE"/>
    <w:rsid w:val="008E431A"/>
    <w:rsid w:val="008E712F"/>
    <w:rsid w:val="008E7B2C"/>
    <w:rsid w:val="008F0004"/>
    <w:rsid w:val="008F1977"/>
    <w:rsid w:val="008F1DB6"/>
    <w:rsid w:val="008F2EF1"/>
    <w:rsid w:val="008F3AB5"/>
    <w:rsid w:val="008F51F4"/>
    <w:rsid w:val="008F555A"/>
    <w:rsid w:val="008F5DDA"/>
    <w:rsid w:val="008F6016"/>
    <w:rsid w:val="008F630F"/>
    <w:rsid w:val="00900F5C"/>
    <w:rsid w:val="00901FB0"/>
    <w:rsid w:val="00902C30"/>
    <w:rsid w:val="00904D2C"/>
    <w:rsid w:val="0090558D"/>
    <w:rsid w:val="00907207"/>
    <w:rsid w:val="00910F50"/>
    <w:rsid w:val="00912EA3"/>
    <w:rsid w:val="009131F1"/>
    <w:rsid w:val="0091428D"/>
    <w:rsid w:val="009149BB"/>
    <w:rsid w:val="00924F4C"/>
    <w:rsid w:val="00925BD3"/>
    <w:rsid w:val="00931E79"/>
    <w:rsid w:val="0093230B"/>
    <w:rsid w:val="0093545C"/>
    <w:rsid w:val="00935706"/>
    <w:rsid w:val="00935E6D"/>
    <w:rsid w:val="00936BC4"/>
    <w:rsid w:val="00941C4C"/>
    <w:rsid w:val="00942A75"/>
    <w:rsid w:val="00943B37"/>
    <w:rsid w:val="00944F0F"/>
    <w:rsid w:val="00946692"/>
    <w:rsid w:val="009533F8"/>
    <w:rsid w:val="0095523D"/>
    <w:rsid w:val="00955BCA"/>
    <w:rsid w:val="00956F63"/>
    <w:rsid w:val="00957801"/>
    <w:rsid w:val="009636D8"/>
    <w:rsid w:val="00965F11"/>
    <w:rsid w:val="00967396"/>
    <w:rsid w:val="009674AE"/>
    <w:rsid w:val="0097019B"/>
    <w:rsid w:val="00971930"/>
    <w:rsid w:val="009724D3"/>
    <w:rsid w:val="009749DD"/>
    <w:rsid w:val="009759F8"/>
    <w:rsid w:val="009764D5"/>
    <w:rsid w:val="00976BD8"/>
    <w:rsid w:val="00976FEB"/>
    <w:rsid w:val="00977AE2"/>
    <w:rsid w:val="00980FE9"/>
    <w:rsid w:val="00985368"/>
    <w:rsid w:val="00986A97"/>
    <w:rsid w:val="00986C7F"/>
    <w:rsid w:val="00986EC6"/>
    <w:rsid w:val="00987188"/>
    <w:rsid w:val="00991506"/>
    <w:rsid w:val="00991EC9"/>
    <w:rsid w:val="0099266F"/>
    <w:rsid w:val="009937C0"/>
    <w:rsid w:val="00994796"/>
    <w:rsid w:val="0099497C"/>
    <w:rsid w:val="00995312"/>
    <w:rsid w:val="00997A47"/>
    <w:rsid w:val="009A0981"/>
    <w:rsid w:val="009A1090"/>
    <w:rsid w:val="009A1A70"/>
    <w:rsid w:val="009A4274"/>
    <w:rsid w:val="009A5268"/>
    <w:rsid w:val="009A6C58"/>
    <w:rsid w:val="009A7D1F"/>
    <w:rsid w:val="009B0292"/>
    <w:rsid w:val="009B5582"/>
    <w:rsid w:val="009B639F"/>
    <w:rsid w:val="009C23D1"/>
    <w:rsid w:val="009C2598"/>
    <w:rsid w:val="009C2ED0"/>
    <w:rsid w:val="009C48B3"/>
    <w:rsid w:val="009C782D"/>
    <w:rsid w:val="009D00A6"/>
    <w:rsid w:val="009D189C"/>
    <w:rsid w:val="009D3228"/>
    <w:rsid w:val="009D34F4"/>
    <w:rsid w:val="009D79DA"/>
    <w:rsid w:val="009E2A46"/>
    <w:rsid w:val="009E52C1"/>
    <w:rsid w:val="009E5384"/>
    <w:rsid w:val="009E6F21"/>
    <w:rsid w:val="009E6F5D"/>
    <w:rsid w:val="009E792D"/>
    <w:rsid w:val="009F1E3D"/>
    <w:rsid w:val="009F2F29"/>
    <w:rsid w:val="009F4093"/>
    <w:rsid w:val="009F5C98"/>
    <w:rsid w:val="009F5FFC"/>
    <w:rsid w:val="009F6006"/>
    <w:rsid w:val="009F69EA"/>
    <w:rsid w:val="00A01036"/>
    <w:rsid w:val="00A0210C"/>
    <w:rsid w:val="00A0330F"/>
    <w:rsid w:val="00A04552"/>
    <w:rsid w:val="00A04653"/>
    <w:rsid w:val="00A105DC"/>
    <w:rsid w:val="00A10B4C"/>
    <w:rsid w:val="00A13384"/>
    <w:rsid w:val="00A13E62"/>
    <w:rsid w:val="00A13F58"/>
    <w:rsid w:val="00A1459B"/>
    <w:rsid w:val="00A176F4"/>
    <w:rsid w:val="00A203D4"/>
    <w:rsid w:val="00A21462"/>
    <w:rsid w:val="00A21BFB"/>
    <w:rsid w:val="00A26919"/>
    <w:rsid w:val="00A3091C"/>
    <w:rsid w:val="00A332D5"/>
    <w:rsid w:val="00A34F36"/>
    <w:rsid w:val="00A3557F"/>
    <w:rsid w:val="00A3585A"/>
    <w:rsid w:val="00A373A4"/>
    <w:rsid w:val="00A374DA"/>
    <w:rsid w:val="00A4011A"/>
    <w:rsid w:val="00A406A2"/>
    <w:rsid w:val="00A43343"/>
    <w:rsid w:val="00A45742"/>
    <w:rsid w:val="00A47482"/>
    <w:rsid w:val="00A47BE8"/>
    <w:rsid w:val="00A50FBA"/>
    <w:rsid w:val="00A5181A"/>
    <w:rsid w:val="00A52233"/>
    <w:rsid w:val="00A53168"/>
    <w:rsid w:val="00A62BBE"/>
    <w:rsid w:val="00A62DF5"/>
    <w:rsid w:val="00A6694D"/>
    <w:rsid w:val="00A70B5D"/>
    <w:rsid w:val="00A71F01"/>
    <w:rsid w:val="00A73AD1"/>
    <w:rsid w:val="00A7586E"/>
    <w:rsid w:val="00A8196B"/>
    <w:rsid w:val="00A8209D"/>
    <w:rsid w:val="00A833A8"/>
    <w:rsid w:val="00A90FB4"/>
    <w:rsid w:val="00A94675"/>
    <w:rsid w:val="00A9585E"/>
    <w:rsid w:val="00A96B2D"/>
    <w:rsid w:val="00AA057C"/>
    <w:rsid w:val="00AA2477"/>
    <w:rsid w:val="00AA48C9"/>
    <w:rsid w:val="00AA5A3F"/>
    <w:rsid w:val="00AA69DC"/>
    <w:rsid w:val="00AA6F41"/>
    <w:rsid w:val="00AA76EA"/>
    <w:rsid w:val="00AB0A84"/>
    <w:rsid w:val="00AB26F9"/>
    <w:rsid w:val="00AB56AC"/>
    <w:rsid w:val="00AB6B2B"/>
    <w:rsid w:val="00AC035E"/>
    <w:rsid w:val="00AC4E1F"/>
    <w:rsid w:val="00AC519B"/>
    <w:rsid w:val="00AC589A"/>
    <w:rsid w:val="00AD0481"/>
    <w:rsid w:val="00AD11CD"/>
    <w:rsid w:val="00AD4CB2"/>
    <w:rsid w:val="00AD541F"/>
    <w:rsid w:val="00AE33D9"/>
    <w:rsid w:val="00AE345B"/>
    <w:rsid w:val="00AE39A9"/>
    <w:rsid w:val="00AE3EB8"/>
    <w:rsid w:val="00AF43F4"/>
    <w:rsid w:val="00B003CC"/>
    <w:rsid w:val="00B01492"/>
    <w:rsid w:val="00B02047"/>
    <w:rsid w:val="00B068C8"/>
    <w:rsid w:val="00B0775E"/>
    <w:rsid w:val="00B11921"/>
    <w:rsid w:val="00B1279E"/>
    <w:rsid w:val="00B12B3E"/>
    <w:rsid w:val="00B15AC7"/>
    <w:rsid w:val="00B15C0D"/>
    <w:rsid w:val="00B16821"/>
    <w:rsid w:val="00B20442"/>
    <w:rsid w:val="00B20526"/>
    <w:rsid w:val="00B20AD5"/>
    <w:rsid w:val="00B20F60"/>
    <w:rsid w:val="00B2161D"/>
    <w:rsid w:val="00B21E15"/>
    <w:rsid w:val="00B22441"/>
    <w:rsid w:val="00B2416E"/>
    <w:rsid w:val="00B2417D"/>
    <w:rsid w:val="00B24BA7"/>
    <w:rsid w:val="00B27456"/>
    <w:rsid w:val="00B30D48"/>
    <w:rsid w:val="00B32793"/>
    <w:rsid w:val="00B333E6"/>
    <w:rsid w:val="00B33962"/>
    <w:rsid w:val="00B37009"/>
    <w:rsid w:val="00B40985"/>
    <w:rsid w:val="00B42FF7"/>
    <w:rsid w:val="00B50C9C"/>
    <w:rsid w:val="00B50E2A"/>
    <w:rsid w:val="00B52ED1"/>
    <w:rsid w:val="00B533DB"/>
    <w:rsid w:val="00B553FF"/>
    <w:rsid w:val="00B557B0"/>
    <w:rsid w:val="00B55B32"/>
    <w:rsid w:val="00B575C0"/>
    <w:rsid w:val="00B60933"/>
    <w:rsid w:val="00B63D00"/>
    <w:rsid w:val="00B64E9C"/>
    <w:rsid w:val="00B678ED"/>
    <w:rsid w:val="00B67A90"/>
    <w:rsid w:val="00B67B54"/>
    <w:rsid w:val="00B700D3"/>
    <w:rsid w:val="00B71573"/>
    <w:rsid w:val="00B72BAF"/>
    <w:rsid w:val="00B740EB"/>
    <w:rsid w:val="00B777E5"/>
    <w:rsid w:val="00B82710"/>
    <w:rsid w:val="00B8279F"/>
    <w:rsid w:val="00B835E0"/>
    <w:rsid w:val="00B83CC1"/>
    <w:rsid w:val="00B84472"/>
    <w:rsid w:val="00B86183"/>
    <w:rsid w:val="00B875BE"/>
    <w:rsid w:val="00B9172E"/>
    <w:rsid w:val="00B920F8"/>
    <w:rsid w:val="00B9323E"/>
    <w:rsid w:val="00B94220"/>
    <w:rsid w:val="00B947E0"/>
    <w:rsid w:val="00B96DEC"/>
    <w:rsid w:val="00BA11E7"/>
    <w:rsid w:val="00BA30A3"/>
    <w:rsid w:val="00BA3490"/>
    <w:rsid w:val="00BA3CB1"/>
    <w:rsid w:val="00BA652B"/>
    <w:rsid w:val="00BA6DD4"/>
    <w:rsid w:val="00BA70CF"/>
    <w:rsid w:val="00BA782E"/>
    <w:rsid w:val="00BB0756"/>
    <w:rsid w:val="00BB2E5C"/>
    <w:rsid w:val="00BB35D8"/>
    <w:rsid w:val="00BB3937"/>
    <w:rsid w:val="00BB4FFE"/>
    <w:rsid w:val="00BB527C"/>
    <w:rsid w:val="00BB6475"/>
    <w:rsid w:val="00BB6B5D"/>
    <w:rsid w:val="00BB7C81"/>
    <w:rsid w:val="00BC01DC"/>
    <w:rsid w:val="00BC0454"/>
    <w:rsid w:val="00BC0BA6"/>
    <w:rsid w:val="00BC28BA"/>
    <w:rsid w:val="00BC318D"/>
    <w:rsid w:val="00BC3211"/>
    <w:rsid w:val="00BC348B"/>
    <w:rsid w:val="00BC4D2F"/>
    <w:rsid w:val="00BC5036"/>
    <w:rsid w:val="00BC7F44"/>
    <w:rsid w:val="00BD400B"/>
    <w:rsid w:val="00BD4E57"/>
    <w:rsid w:val="00BD6723"/>
    <w:rsid w:val="00BE039A"/>
    <w:rsid w:val="00BE1318"/>
    <w:rsid w:val="00BE56DB"/>
    <w:rsid w:val="00BE6572"/>
    <w:rsid w:val="00BE6E04"/>
    <w:rsid w:val="00BE6F17"/>
    <w:rsid w:val="00BE76F7"/>
    <w:rsid w:val="00BF105B"/>
    <w:rsid w:val="00BF21A8"/>
    <w:rsid w:val="00BF3429"/>
    <w:rsid w:val="00BF5D30"/>
    <w:rsid w:val="00BF6968"/>
    <w:rsid w:val="00C02A1D"/>
    <w:rsid w:val="00C05B85"/>
    <w:rsid w:val="00C06381"/>
    <w:rsid w:val="00C129BC"/>
    <w:rsid w:val="00C12AB2"/>
    <w:rsid w:val="00C13EF8"/>
    <w:rsid w:val="00C17C5D"/>
    <w:rsid w:val="00C17E0D"/>
    <w:rsid w:val="00C20031"/>
    <w:rsid w:val="00C21818"/>
    <w:rsid w:val="00C23538"/>
    <w:rsid w:val="00C24D86"/>
    <w:rsid w:val="00C307B6"/>
    <w:rsid w:val="00C3219B"/>
    <w:rsid w:val="00C35BFF"/>
    <w:rsid w:val="00C44A3C"/>
    <w:rsid w:val="00C459AE"/>
    <w:rsid w:val="00C45D1B"/>
    <w:rsid w:val="00C45F61"/>
    <w:rsid w:val="00C46081"/>
    <w:rsid w:val="00C51A07"/>
    <w:rsid w:val="00C52FA5"/>
    <w:rsid w:val="00C54569"/>
    <w:rsid w:val="00C5544D"/>
    <w:rsid w:val="00C61F26"/>
    <w:rsid w:val="00C62C75"/>
    <w:rsid w:val="00C66EA4"/>
    <w:rsid w:val="00C67F7C"/>
    <w:rsid w:val="00C71357"/>
    <w:rsid w:val="00C72689"/>
    <w:rsid w:val="00C727B1"/>
    <w:rsid w:val="00C74D5F"/>
    <w:rsid w:val="00C7753E"/>
    <w:rsid w:val="00C814AC"/>
    <w:rsid w:val="00C81CF2"/>
    <w:rsid w:val="00C86CD2"/>
    <w:rsid w:val="00C90715"/>
    <w:rsid w:val="00C90808"/>
    <w:rsid w:val="00C90BE4"/>
    <w:rsid w:val="00C92CAB"/>
    <w:rsid w:val="00C94325"/>
    <w:rsid w:val="00C95C3B"/>
    <w:rsid w:val="00C95CD2"/>
    <w:rsid w:val="00C97AD3"/>
    <w:rsid w:val="00CA04FA"/>
    <w:rsid w:val="00CA1478"/>
    <w:rsid w:val="00CA1C1E"/>
    <w:rsid w:val="00CA1E41"/>
    <w:rsid w:val="00CA4808"/>
    <w:rsid w:val="00CA4DAE"/>
    <w:rsid w:val="00CA6453"/>
    <w:rsid w:val="00CB074D"/>
    <w:rsid w:val="00CB19DE"/>
    <w:rsid w:val="00CB4BEC"/>
    <w:rsid w:val="00CB5183"/>
    <w:rsid w:val="00CB5576"/>
    <w:rsid w:val="00CB7AD7"/>
    <w:rsid w:val="00CC0215"/>
    <w:rsid w:val="00CC029E"/>
    <w:rsid w:val="00CC0598"/>
    <w:rsid w:val="00CC0B52"/>
    <w:rsid w:val="00CC0C94"/>
    <w:rsid w:val="00CC29BB"/>
    <w:rsid w:val="00CC4B9D"/>
    <w:rsid w:val="00CC5518"/>
    <w:rsid w:val="00CC730B"/>
    <w:rsid w:val="00CD09F4"/>
    <w:rsid w:val="00CD3FF1"/>
    <w:rsid w:val="00CD531B"/>
    <w:rsid w:val="00CD6A7E"/>
    <w:rsid w:val="00CD6ACC"/>
    <w:rsid w:val="00CD7939"/>
    <w:rsid w:val="00CE4128"/>
    <w:rsid w:val="00CE54C0"/>
    <w:rsid w:val="00CE6F48"/>
    <w:rsid w:val="00CF090D"/>
    <w:rsid w:val="00CF151A"/>
    <w:rsid w:val="00CF1728"/>
    <w:rsid w:val="00CF1D5E"/>
    <w:rsid w:val="00CF4C30"/>
    <w:rsid w:val="00CF4CA4"/>
    <w:rsid w:val="00CF5346"/>
    <w:rsid w:val="00CF5DEE"/>
    <w:rsid w:val="00CF7F79"/>
    <w:rsid w:val="00D0323D"/>
    <w:rsid w:val="00D061E5"/>
    <w:rsid w:val="00D06AC5"/>
    <w:rsid w:val="00D07307"/>
    <w:rsid w:val="00D07865"/>
    <w:rsid w:val="00D1024D"/>
    <w:rsid w:val="00D11C0E"/>
    <w:rsid w:val="00D1383F"/>
    <w:rsid w:val="00D14A88"/>
    <w:rsid w:val="00D150F3"/>
    <w:rsid w:val="00D173AC"/>
    <w:rsid w:val="00D20402"/>
    <w:rsid w:val="00D21347"/>
    <w:rsid w:val="00D21555"/>
    <w:rsid w:val="00D23E3F"/>
    <w:rsid w:val="00D251E5"/>
    <w:rsid w:val="00D25DD5"/>
    <w:rsid w:val="00D325DA"/>
    <w:rsid w:val="00D3490D"/>
    <w:rsid w:val="00D34E91"/>
    <w:rsid w:val="00D350C0"/>
    <w:rsid w:val="00D37D33"/>
    <w:rsid w:val="00D37EBD"/>
    <w:rsid w:val="00D4416D"/>
    <w:rsid w:val="00D451A2"/>
    <w:rsid w:val="00D45A1A"/>
    <w:rsid w:val="00D45C70"/>
    <w:rsid w:val="00D51252"/>
    <w:rsid w:val="00D52D7B"/>
    <w:rsid w:val="00D543B5"/>
    <w:rsid w:val="00D5484F"/>
    <w:rsid w:val="00D55B51"/>
    <w:rsid w:val="00D565BC"/>
    <w:rsid w:val="00D62272"/>
    <w:rsid w:val="00D64F33"/>
    <w:rsid w:val="00D65CFD"/>
    <w:rsid w:val="00D65EB4"/>
    <w:rsid w:val="00D6794B"/>
    <w:rsid w:val="00D71A00"/>
    <w:rsid w:val="00D74D7B"/>
    <w:rsid w:val="00D82F52"/>
    <w:rsid w:val="00D861FC"/>
    <w:rsid w:val="00D87653"/>
    <w:rsid w:val="00D902E5"/>
    <w:rsid w:val="00D90A7B"/>
    <w:rsid w:val="00D916DC"/>
    <w:rsid w:val="00D928AD"/>
    <w:rsid w:val="00D93799"/>
    <w:rsid w:val="00D93FC8"/>
    <w:rsid w:val="00D9495C"/>
    <w:rsid w:val="00D95373"/>
    <w:rsid w:val="00D96992"/>
    <w:rsid w:val="00DA32F3"/>
    <w:rsid w:val="00DA332D"/>
    <w:rsid w:val="00DA5544"/>
    <w:rsid w:val="00DA6FCD"/>
    <w:rsid w:val="00DA7365"/>
    <w:rsid w:val="00DB38EC"/>
    <w:rsid w:val="00DB4082"/>
    <w:rsid w:val="00DB4346"/>
    <w:rsid w:val="00DB71B4"/>
    <w:rsid w:val="00DC0653"/>
    <w:rsid w:val="00DC2D5D"/>
    <w:rsid w:val="00DC36DB"/>
    <w:rsid w:val="00DC3CDD"/>
    <w:rsid w:val="00DC459A"/>
    <w:rsid w:val="00DC7D38"/>
    <w:rsid w:val="00DD081F"/>
    <w:rsid w:val="00DD2F1D"/>
    <w:rsid w:val="00DD3A39"/>
    <w:rsid w:val="00DD5631"/>
    <w:rsid w:val="00DD66AB"/>
    <w:rsid w:val="00DD6AC9"/>
    <w:rsid w:val="00DD7A85"/>
    <w:rsid w:val="00DE3350"/>
    <w:rsid w:val="00DE4689"/>
    <w:rsid w:val="00DE4895"/>
    <w:rsid w:val="00DE4ABF"/>
    <w:rsid w:val="00DE7B6D"/>
    <w:rsid w:val="00DE7C77"/>
    <w:rsid w:val="00DF1035"/>
    <w:rsid w:val="00DF2431"/>
    <w:rsid w:val="00DF3982"/>
    <w:rsid w:val="00DF5E10"/>
    <w:rsid w:val="00E003C8"/>
    <w:rsid w:val="00E00764"/>
    <w:rsid w:val="00E0261E"/>
    <w:rsid w:val="00E06543"/>
    <w:rsid w:val="00E077A5"/>
    <w:rsid w:val="00E07ECE"/>
    <w:rsid w:val="00E112FF"/>
    <w:rsid w:val="00E11D4D"/>
    <w:rsid w:val="00E12B24"/>
    <w:rsid w:val="00E23C60"/>
    <w:rsid w:val="00E24004"/>
    <w:rsid w:val="00E26FC8"/>
    <w:rsid w:val="00E2745C"/>
    <w:rsid w:val="00E2791F"/>
    <w:rsid w:val="00E32691"/>
    <w:rsid w:val="00E3474D"/>
    <w:rsid w:val="00E347F8"/>
    <w:rsid w:val="00E35437"/>
    <w:rsid w:val="00E40A6E"/>
    <w:rsid w:val="00E41204"/>
    <w:rsid w:val="00E421A7"/>
    <w:rsid w:val="00E4268C"/>
    <w:rsid w:val="00E4367B"/>
    <w:rsid w:val="00E4501B"/>
    <w:rsid w:val="00E452BA"/>
    <w:rsid w:val="00E45828"/>
    <w:rsid w:val="00E46A51"/>
    <w:rsid w:val="00E47024"/>
    <w:rsid w:val="00E503A8"/>
    <w:rsid w:val="00E5075C"/>
    <w:rsid w:val="00E53E33"/>
    <w:rsid w:val="00E5449F"/>
    <w:rsid w:val="00E544B4"/>
    <w:rsid w:val="00E6212A"/>
    <w:rsid w:val="00E6335E"/>
    <w:rsid w:val="00E63DAA"/>
    <w:rsid w:val="00E63F8B"/>
    <w:rsid w:val="00E64646"/>
    <w:rsid w:val="00E652B5"/>
    <w:rsid w:val="00E65DEC"/>
    <w:rsid w:val="00E73BB7"/>
    <w:rsid w:val="00E741F8"/>
    <w:rsid w:val="00E745BC"/>
    <w:rsid w:val="00E74B5C"/>
    <w:rsid w:val="00E775E5"/>
    <w:rsid w:val="00E815BD"/>
    <w:rsid w:val="00E83A0C"/>
    <w:rsid w:val="00E83C20"/>
    <w:rsid w:val="00E85433"/>
    <w:rsid w:val="00E855FE"/>
    <w:rsid w:val="00E90332"/>
    <w:rsid w:val="00E92659"/>
    <w:rsid w:val="00E92FF3"/>
    <w:rsid w:val="00E953C8"/>
    <w:rsid w:val="00E9729B"/>
    <w:rsid w:val="00EA27F5"/>
    <w:rsid w:val="00EA5F80"/>
    <w:rsid w:val="00EA7647"/>
    <w:rsid w:val="00EA7925"/>
    <w:rsid w:val="00EB162C"/>
    <w:rsid w:val="00EB29D8"/>
    <w:rsid w:val="00EB35E3"/>
    <w:rsid w:val="00EB3FAC"/>
    <w:rsid w:val="00EB5A06"/>
    <w:rsid w:val="00EB7E79"/>
    <w:rsid w:val="00EC1ED9"/>
    <w:rsid w:val="00EC2375"/>
    <w:rsid w:val="00EC7553"/>
    <w:rsid w:val="00ED0625"/>
    <w:rsid w:val="00ED15B0"/>
    <w:rsid w:val="00ED283D"/>
    <w:rsid w:val="00ED37FD"/>
    <w:rsid w:val="00ED3A4B"/>
    <w:rsid w:val="00ED3B2A"/>
    <w:rsid w:val="00ED73AD"/>
    <w:rsid w:val="00EE3C4E"/>
    <w:rsid w:val="00EE412F"/>
    <w:rsid w:val="00EE5F3F"/>
    <w:rsid w:val="00EE67BD"/>
    <w:rsid w:val="00EF323D"/>
    <w:rsid w:val="00EF3527"/>
    <w:rsid w:val="00EF713B"/>
    <w:rsid w:val="00EF79EB"/>
    <w:rsid w:val="00F002B8"/>
    <w:rsid w:val="00F02508"/>
    <w:rsid w:val="00F116BD"/>
    <w:rsid w:val="00F13E47"/>
    <w:rsid w:val="00F14901"/>
    <w:rsid w:val="00F15756"/>
    <w:rsid w:val="00F1689E"/>
    <w:rsid w:val="00F20060"/>
    <w:rsid w:val="00F20132"/>
    <w:rsid w:val="00F201E3"/>
    <w:rsid w:val="00F20C2B"/>
    <w:rsid w:val="00F225D1"/>
    <w:rsid w:val="00F22FDE"/>
    <w:rsid w:val="00F26192"/>
    <w:rsid w:val="00F26B93"/>
    <w:rsid w:val="00F31EB6"/>
    <w:rsid w:val="00F332EB"/>
    <w:rsid w:val="00F336B8"/>
    <w:rsid w:val="00F3568B"/>
    <w:rsid w:val="00F3608C"/>
    <w:rsid w:val="00F363C7"/>
    <w:rsid w:val="00F40A40"/>
    <w:rsid w:val="00F40A47"/>
    <w:rsid w:val="00F43084"/>
    <w:rsid w:val="00F45229"/>
    <w:rsid w:val="00F47908"/>
    <w:rsid w:val="00F50768"/>
    <w:rsid w:val="00F50D45"/>
    <w:rsid w:val="00F51823"/>
    <w:rsid w:val="00F51C18"/>
    <w:rsid w:val="00F52F69"/>
    <w:rsid w:val="00F55FD6"/>
    <w:rsid w:val="00F61AD0"/>
    <w:rsid w:val="00F62028"/>
    <w:rsid w:val="00F629F2"/>
    <w:rsid w:val="00F64054"/>
    <w:rsid w:val="00F6513D"/>
    <w:rsid w:val="00F652DF"/>
    <w:rsid w:val="00F66183"/>
    <w:rsid w:val="00F7021D"/>
    <w:rsid w:val="00F70C65"/>
    <w:rsid w:val="00F72AE5"/>
    <w:rsid w:val="00F74DE6"/>
    <w:rsid w:val="00F80CA7"/>
    <w:rsid w:val="00F81D81"/>
    <w:rsid w:val="00F84EE9"/>
    <w:rsid w:val="00F85F48"/>
    <w:rsid w:val="00F86346"/>
    <w:rsid w:val="00F864FD"/>
    <w:rsid w:val="00F873E3"/>
    <w:rsid w:val="00F87A54"/>
    <w:rsid w:val="00F87CCF"/>
    <w:rsid w:val="00F9296A"/>
    <w:rsid w:val="00F92FE1"/>
    <w:rsid w:val="00F945EC"/>
    <w:rsid w:val="00F94DBD"/>
    <w:rsid w:val="00F975CC"/>
    <w:rsid w:val="00FA07FC"/>
    <w:rsid w:val="00FA5FC7"/>
    <w:rsid w:val="00FB1EDA"/>
    <w:rsid w:val="00FB65D0"/>
    <w:rsid w:val="00FC089F"/>
    <w:rsid w:val="00FC0D7A"/>
    <w:rsid w:val="00FC1B2C"/>
    <w:rsid w:val="00FC223C"/>
    <w:rsid w:val="00FC2CC8"/>
    <w:rsid w:val="00FC4626"/>
    <w:rsid w:val="00FC7A50"/>
    <w:rsid w:val="00FD168F"/>
    <w:rsid w:val="00FD3B02"/>
    <w:rsid w:val="00FE3E40"/>
    <w:rsid w:val="00FE406F"/>
    <w:rsid w:val="00FE4BBC"/>
    <w:rsid w:val="00FE56FF"/>
    <w:rsid w:val="00FE6BE6"/>
    <w:rsid w:val="00FF0042"/>
    <w:rsid w:val="00FF074D"/>
    <w:rsid w:val="00FF212C"/>
    <w:rsid w:val="00FF5063"/>
    <w:rsid w:val="00FF63DB"/>
    <w:rsid w:val="00FF780E"/>
    <w:rsid w:val="00FF7AB4"/>
    <w:rsid w:val="00FF7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F692F6"/>
  <w15:docId w15:val="{B4E929AB-B1BF-5D41-87FB-CF3171EC8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0B62"/>
    <w:pPr>
      <w:spacing w:after="0" w:line="360" w:lineRule="auto"/>
      <w:jc w:val="both"/>
    </w:pPr>
    <w:rPr>
      <w:rFonts w:ascii="Arial" w:eastAsia="Times New Roman" w:hAnsi="Arial" w:cs="Arial"/>
      <w:iCs/>
      <w:szCs w:val="28"/>
      <w:lang w:val="en-ZA"/>
    </w:rPr>
  </w:style>
  <w:style w:type="paragraph" w:styleId="Heading1">
    <w:name w:val="heading 1"/>
    <w:basedOn w:val="Normal"/>
    <w:next w:val="Normal"/>
    <w:link w:val="Heading1Char"/>
    <w:qFormat/>
    <w:rsid w:val="00294230"/>
    <w:pPr>
      <w:keepNext/>
      <w:spacing w:before="240" w:after="120"/>
      <w:jc w:val="center"/>
      <w:outlineLvl w:val="0"/>
    </w:pPr>
    <w:rPr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348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65CF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423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 w:val="0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53BC"/>
    <w:pPr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iCs w:val="0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3D6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3D6C"/>
    <w:rPr>
      <w:rFonts w:ascii="Segoe UI" w:eastAsia="Times New Roman" w:hAnsi="Segoe UI" w:cs="Segoe UI"/>
      <w:iCs/>
      <w:sz w:val="18"/>
      <w:szCs w:val="18"/>
      <w:lang w:val="en-ZA"/>
    </w:rPr>
  </w:style>
  <w:style w:type="table" w:styleId="TableGrid">
    <w:name w:val="Table Grid"/>
    <w:basedOn w:val="TableNormal"/>
    <w:uiPriority w:val="59"/>
    <w:rsid w:val="00A958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rsid w:val="00DD7A85"/>
    <w:pPr>
      <w:widowControl w:val="0"/>
      <w:numPr>
        <w:numId w:val="1"/>
      </w:numPr>
      <w:tabs>
        <w:tab w:val="clear" w:pos="0"/>
        <w:tab w:val="left" w:pos="567"/>
      </w:tabs>
      <w:spacing w:after="0" w:line="240" w:lineRule="auto"/>
      <w:ind w:left="851" w:hanging="851"/>
      <w:jc w:val="both"/>
    </w:pPr>
    <w:rPr>
      <w:rFonts w:ascii="Times" w:eastAsia="Times New Roman" w:hAnsi="Times" w:cs="Times New Roman"/>
      <w:iCs/>
      <w:noProof/>
      <w:color w:val="000000"/>
      <w:lang w:val="en-GB"/>
    </w:rPr>
  </w:style>
  <w:style w:type="character" w:customStyle="1" w:styleId="Heading2Char">
    <w:name w:val="Heading 2 Char"/>
    <w:basedOn w:val="DefaultParagraphFont"/>
    <w:link w:val="Heading2"/>
    <w:rsid w:val="00BC348B"/>
    <w:rPr>
      <w:rFonts w:asciiTheme="majorHAnsi" w:eastAsiaTheme="majorEastAsia" w:hAnsiTheme="majorHAnsi" w:cstheme="majorBidi"/>
      <w:iCs/>
      <w:color w:val="2E74B5" w:themeColor="accent1" w:themeShade="BF"/>
      <w:sz w:val="26"/>
      <w:szCs w:val="26"/>
      <w:lang w:val="en-ZA"/>
    </w:rPr>
  </w:style>
  <w:style w:type="paragraph" w:styleId="Header">
    <w:name w:val="header"/>
    <w:basedOn w:val="Normal"/>
    <w:link w:val="HeaderChar"/>
    <w:uiPriority w:val="99"/>
    <w:unhideWhenUsed/>
    <w:rsid w:val="00D71A0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A00"/>
    <w:rPr>
      <w:rFonts w:ascii="Arial" w:eastAsia="Times New Roman" w:hAnsi="Arial" w:cs="Arial"/>
      <w:iCs/>
      <w:szCs w:val="28"/>
      <w:lang w:val="en-ZA"/>
    </w:rPr>
  </w:style>
  <w:style w:type="paragraph" w:styleId="Footer">
    <w:name w:val="footer"/>
    <w:basedOn w:val="Normal"/>
    <w:link w:val="FooterChar"/>
    <w:uiPriority w:val="99"/>
    <w:unhideWhenUsed/>
    <w:rsid w:val="00D71A0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A00"/>
    <w:rPr>
      <w:rFonts w:ascii="Arial" w:eastAsia="Times New Roman" w:hAnsi="Arial" w:cs="Arial"/>
      <w:iCs/>
      <w:szCs w:val="28"/>
      <w:lang w:val="en-ZA"/>
    </w:rPr>
  </w:style>
  <w:style w:type="paragraph" w:styleId="NormalWeb">
    <w:name w:val="Normal (Web)"/>
    <w:basedOn w:val="Normal"/>
    <w:uiPriority w:val="99"/>
    <w:rsid w:val="00D71A00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iCs w:val="0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D71A00"/>
    <w:rPr>
      <w:b/>
      <w:bCs/>
    </w:rPr>
  </w:style>
  <w:style w:type="table" w:customStyle="1" w:styleId="TableGrid1">
    <w:name w:val="Table Grid1"/>
    <w:basedOn w:val="TableNormal"/>
    <w:next w:val="TableGrid"/>
    <w:uiPriority w:val="39"/>
    <w:rsid w:val="00B003CC"/>
    <w:pPr>
      <w:spacing w:after="0" w:line="240" w:lineRule="auto"/>
    </w:pPr>
    <w:tblPr>
      <w:tblBorders>
        <w:top w:val="single" w:sz="4" w:space="0" w:color="auto"/>
        <w:bottom w:val="single" w:sz="4" w:space="0" w:color="auto"/>
      </w:tblBorders>
    </w:tblPr>
  </w:style>
  <w:style w:type="paragraph" w:customStyle="1" w:styleId="Abstract">
    <w:name w:val="Abstract"/>
    <w:basedOn w:val="Normal"/>
    <w:next w:val="Normal"/>
    <w:rsid w:val="006B52DF"/>
    <w:pPr>
      <w:autoSpaceDE w:val="0"/>
      <w:autoSpaceDN w:val="0"/>
      <w:spacing w:before="20" w:line="240" w:lineRule="auto"/>
      <w:ind w:firstLine="202"/>
    </w:pPr>
    <w:rPr>
      <w:rFonts w:ascii="Times New Roman" w:eastAsia="PMingLiU" w:hAnsi="Times New Roman" w:cs="Times New Roman"/>
      <w:b/>
      <w:bCs/>
      <w:iCs w:val="0"/>
      <w:sz w:val="18"/>
      <w:szCs w:val="1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D65CFD"/>
    <w:rPr>
      <w:rFonts w:asciiTheme="majorHAnsi" w:eastAsiaTheme="majorEastAsia" w:hAnsiTheme="majorHAnsi" w:cstheme="majorBidi"/>
      <w:iCs/>
      <w:color w:val="1F4D78" w:themeColor="accent1" w:themeShade="7F"/>
      <w:sz w:val="24"/>
      <w:szCs w:val="24"/>
      <w:lang w:val="en-ZA"/>
    </w:rPr>
  </w:style>
  <w:style w:type="paragraph" w:customStyle="1" w:styleId="Text">
    <w:name w:val="Text"/>
    <w:basedOn w:val="Normal"/>
    <w:rsid w:val="000A3CA2"/>
    <w:pPr>
      <w:widowControl w:val="0"/>
      <w:autoSpaceDE w:val="0"/>
      <w:autoSpaceDN w:val="0"/>
      <w:spacing w:line="252" w:lineRule="auto"/>
      <w:ind w:firstLine="202"/>
    </w:pPr>
    <w:rPr>
      <w:rFonts w:ascii="Times New Roman" w:eastAsia="PMingLiU" w:hAnsi="Times New Roman" w:cs="Times New Roman"/>
      <w:iCs w:val="0"/>
      <w:sz w:val="20"/>
      <w:szCs w:val="20"/>
      <w:lang w:val="en-US"/>
    </w:rPr>
  </w:style>
  <w:style w:type="paragraph" w:styleId="BodyText">
    <w:name w:val="Body Text"/>
    <w:basedOn w:val="Normal"/>
    <w:link w:val="BodyTextChar"/>
    <w:unhideWhenUsed/>
    <w:rsid w:val="00FC4626"/>
    <w:pPr>
      <w:suppressAutoHyphens/>
      <w:spacing w:line="240" w:lineRule="auto"/>
    </w:pPr>
    <w:rPr>
      <w:rFonts w:ascii="Times New Roman" w:hAnsi="Times New Roman" w:cs="Times New Roman"/>
      <w:iCs w:val="0"/>
      <w:sz w:val="24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FC4626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apple-converted-space">
    <w:name w:val="apple-converted-space"/>
    <w:basedOn w:val="DefaultParagraphFont"/>
    <w:rsid w:val="007E3DA9"/>
  </w:style>
  <w:style w:type="character" w:styleId="Emphasis">
    <w:name w:val="Emphasis"/>
    <w:basedOn w:val="DefaultParagraphFont"/>
    <w:uiPriority w:val="20"/>
    <w:qFormat/>
    <w:rsid w:val="00123562"/>
    <w:rPr>
      <w:i/>
      <w:iCs/>
    </w:rPr>
  </w:style>
  <w:style w:type="character" w:styleId="Hyperlink">
    <w:name w:val="Hyperlink"/>
    <w:basedOn w:val="DefaultParagraphFont"/>
    <w:uiPriority w:val="99"/>
    <w:unhideWhenUsed/>
    <w:rsid w:val="00123562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2356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rsid w:val="00294230"/>
    <w:rPr>
      <w:rFonts w:ascii="Arial" w:eastAsia="Times New Roman" w:hAnsi="Arial" w:cs="Arial"/>
      <w:b/>
      <w:bCs/>
      <w:iCs/>
      <w:caps/>
      <w:kern w:val="32"/>
      <w:sz w:val="32"/>
      <w:szCs w:val="32"/>
      <w:lang w:val="en-Z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4230"/>
    <w:rPr>
      <w:rFonts w:asciiTheme="majorHAnsi" w:eastAsiaTheme="majorEastAsia" w:hAnsiTheme="majorHAnsi" w:cstheme="majorBidi"/>
      <w:i/>
      <w:color w:val="2E74B5" w:themeColor="accent1" w:themeShade="BF"/>
      <w:szCs w:val="28"/>
      <w:lang w:val="en-ZA"/>
    </w:rPr>
  </w:style>
  <w:style w:type="character" w:customStyle="1" w:styleId="dt">
    <w:name w:val="dt"/>
    <w:basedOn w:val="DefaultParagraphFont"/>
    <w:rsid w:val="00294230"/>
  </w:style>
  <w:style w:type="character" w:customStyle="1" w:styleId="ng-binding">
    <w:name w:val="ng-binding"/>
    <w:basedOn w:val="DefaultParagraphFont"/>
    <w:rsid w:val="00294230"/>
  </w:style>
  <w:style w:type="character" w:customStyle="1" w:styleId="title-text">
    <w:name w:val="title-text"/>
    <w:basedOn w:val="DefaultParagraphFont"/>
    <w:rsid w:val="00294230"/>
  </w:style>
  <w:style w:type="character" w:customStyle="1" w:styleId="anchor-text">
    <w:name w:val="anchor-text"/>
    <w:basedOn w:val="DefaultParagraphFont"/>
    <w:rsid w:val="00294230"/>
  </w:style>
  <w:style w:type="character" w:customStyle="1" w:styleId="st">
    <w:name w:val="st"/>
    <w:basedOn w:val="DefaultParagraphFont"/>
    <w:rsid w:val="00294230"/>
  </w:style>
  <w:style w:type="character" w:styleId="HTMLCite">
    <w:name w:val="HTML Cite"/>
    <w:basedOn w:val="DefaultParagraphFont"/>
    <w:uiPriority w:val="99"/>
    <w:semiHidden/>
    <w:unhideWhenUsed/>
    <w:rsid w:val="00294230"/>
    <w:rPr>
      <w:i/>
      <w:iCs/>
    </w:rPr>
  </w:style>
  <w:style w:type="character" w:customStyle="1" w:styleId="reference-accessdate">
    <w:name w:val="reference-accessdate"/>
    <w:basedOn w:val="DefaultParagraphFont"/>
    <w:rsid w:val="00294230"/>
  </w:style>
  <w:style w:type="character" w:customStyle="1" w:styleId="nowrap">
    <w:name w:val="nowrap"/>
    <w:basedOn w:val="DefaultParagraphFont"/>
    <w:rsid w:val="00294230"/>
  </w:style>
  <w:style w:type="character" w:customStyle="1" w:styleId="topic-highlight">
    <w:name w:val="topic-highlight"/>
    <w:basedOn w:val="DefaultParagraphFont"/>
    <w:rsid w:val="00294230"/>
  </w:style>
  <w:style w:type="character" w:customStyle="1" w:styleId="15">
    <w:name w:val="15"/>
    <w:basedOn w:val="DefaultParagraphFont"/>
    <w:rsid w:val="00294230"/>
    <w:rPr>
      <w:rFonts w:ascii="Calibri" w:hAnsi="Calibri" w:cs="Calibri" w:hint="default"/>
    </w:rPr>
  </w:style>
  <w:style w:type="character" w:customStyle="1" w:styleId="16">
    <w:name w:val="16"/>
    <w:basedOn w:val="DefaultParagraphFont"/>
    <w:rsid w:val="00294230"/>
    <w:rPr>
      <w:rFonts w:ascii="Calibri" w:hAnsi="Calibri" w:cs="Calibri" w:hint="default"/>
    </w:rPr>
  </w:style>
  <w:style w:type="character" w:styleId="HTMLAcronym">
    <w:name w:val="HTML Acronym"/>
    <w:basedOn w:val="DefaultParagraphFont"/>
    <w:uiPriority w:val="99"/>
    <w:semiHidden/>
    <w:unhideWhenUsed/>
    <w:rsid w:val="00294230"/>
  </w:style>
  <w:style w:type="table" w:customStyle="1" w:styleId="TableGrid0">
    <w:name w:val="TableGrid"/>
    <w:rsid w:val="00294230"/>
    <w:pPr>
      <w:spacing w:after="0" w:line="240" w:lineRule="auto"/>
    </w:pPr>
    <w:rPr>
      <w:rFonts w:eastAsiaTheme="minorEastAsia"/>
      <w:lang w:eastAsia="en-PH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para">
    <w:name w:val="para"/>
    <w:basedOn w:val="Normal"/>
    <w:rsid w:val="00294230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iCs w:val="0"/>
      <w:sz w:val="24"/>
      <w:szCs w:val="24"/>
      <w:lang w:val="en-PH" w:eastAsia="en-PH"/>
    </w:rPr>
  </w:style>
  <w:style w:type="character" w:customStyle="1" w:styleId="mi">
    <w:name w:val="mi"/>
    <w:basedOn w:val="DefaultParagraphFont"/>
    <w:rsid w:val="00294230"/>
  </w:style>
  <w:style w:type="character" w:customStyle="1" w:styleId="mn">
    <w:name w:val="mn"/>
    <w:basedOn w:val="DefaultParagraphFont"/>
    <w:rsid w:val="00294230"/>
  </w:style>
  <w:style w:type="character" w:customStyle="1" w:styleId="citationref">
    <w:name w:val="citationref"/>
    <w:basedOn w:val="DefaultParagraphFont"/>
    <w:rsid w:val="00294230"/>
  </w:style>
  <w:style w:type="character" w:customStyle="1" w:styleId="5yl5">
    <w:name w:val="_5yl5"/>
    <w:basedOn w:val="DefaultParagraphFont"/>
    <w:rsid w:val="00294230"/>
  </w:style>
  <w:style w:type="character" w:customStyle="1" w:styleId="externalref">
    <w:name w:val="externalref"/>
    <w:basedOn w:val="DefaultParagraphFont"/>
    <w:rsid w:val="00294230"/>
  </w:style>
  <w:style w:type="character" w:customStyle="1" w:styleId="refsource">
    <w:name w:val="refsource"/>
    <w:basedOn w:val="DefaultParagraphFont"/>
    <w:rsid w:val="00294230"/>
  </w:style>
  <w:style w:type="character" w:customStyle="1" w:styleId="html-italic">
    <w:name w:val="html-italic"/>
    <w:basedOn w:val="DefaultParagraphFont"/>
    <w:rsid w:val="00294230"/>
  </w:style>
  <w:style w:type="table" w:customStyle="1" w:styleId="PlainTable21">
    <w:name w:val="Plain Table 21"/>
    <w:basedOn w:val="TableNormal"/>
    <w:uiPriority w:val="42"/>
    <w:rsid w:val="0029423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List1"/>
    <w:uiPriority w:val="43"/>
    <w:rsid w:val="00294230"/>
    <w:pPr>
      <w:spacing w:line="240" w:lineRule="auto"/>
      <w:jc w:val="center"/>
    </w:pPr>
    <w:tblPr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none" w:sz="0" w:space="0" w:color="auto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bCs/>
        <w:i/>
        <w:iCs/>
        <w:caps/>
        <w:color w:val="800000"/>
      </w:rPr>
      <w:tblPr/>
      <w:tcPr>
        <w:tcBorders>
          <w:bottom w:val="single" w:sz="4" w:space="0" w:color="FFFFFF" w:themeColor="background1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  <w:caps/>
      </w:rPr>
      <w:tblPr/>
      <w:tcPr>
        <w:tcBorders>
          <w:top w:val="nil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PlainTable51">
    <w:name w:val="Plain Table 51"/>
    <w:basedOn w:val="TableNormal"/>
    <w:uiPriority w:val="45"/>
    <w:rsid w:val="0029423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29423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294230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rsid w:val="00294230"/>
    <w:pPr>
      <w:spacing w:after="0" w:line="360" w:lineRule="auto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graf">
    <w:name w:val="graf"/>
    <w:basedOn w:val="Normal"/>
    <w:rsid w:val="00294230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iCs w:val="0"/>
      <w:sz w:val="24"/>
      <w:szCs w:val="24"/>
      <w:lang w:val="en-PH" w:eastAsia="en-PH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42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iCs w:val="0"/>
      <w:sz w:val="20"/>
      <w:szCs w:val="20"/>
      <w:lang w:val="en-PH"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4230"/>
    <w:rPr>
      <w:rFonts w:ascii="Courier New" w:eastAsia="Times New Roman" w:hAnsi="Courier New" w:cs="Courier New"/>
      <w:sz w:val="20"/>
      <w:szCs w:val="20"/>
      <w:lang w:eastAsia="en-PH"/>
    </w:rPr>
  </w:style>
  <w:style w:type="character" w:styleId="HTMLCode">
    <w:name w:val="HTML Code"/>
    <w:basedOn w:val="DefaultParagraphFont"/>
    <w:uiPriority w:val="99"/>
    <w:semiHidden/>
    <w:unhideWhenUsed/>
    <w:rsid w:val="00294230"/>
    <w:rPr>
      <w:rFonts w:ascii="Courier New" w:eastAsia="Times New Roman" w:hAnsi="Courier New" w:cs="Courier New"/>
      <w:sz w:val="20"/>
      <w:szCs w:val="20"/>
    </w:rPr>
  </w:style>
  <w:style w:type="character" w:customStyle="1" w:styleId="hscoswrapper">
    <w:name w:val="hs_cos_wrapper"/>
    <w:basedOn w:val="DefaultParagraphFont"/>
    <w:rsid w:val="00294230"/>
  </w:style>
  <w:style w:type="character" w:styleId="CommentReference">
    <w:name w:val="annotation reference"/>
    <w:basedOn w:val="DefaultParagraphFont"/>
    <w:uiPriority w:val="99"/>
    <w:semiHidden/>
    <w:unhideWhenUsed/>
    <w:rsid w:val="002942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42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4230"/>
    <w:rPr>
      <w:rFonts w:ascii="Arial" w:eastAsia="Times New Roman" w:hAnsi="Arial" w:cs="Arial"/>
      <w:iCs/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42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4230"/>
    <w:rPr>
      <w:rFonts w:ascii="Arial" w:eastAsia="Times New Roman" w:hAnsi="Arial" w:cs="Arial"/>
      <w:b/>
      <w:bCs/>
      <w:iCs/>
      <w:sz w:val="20"/>
      <w:szCs w:val="20"/>
      <w:lang w:val="en-ZA"/>
    </w:rPr>
  </w:style>
  <w:style w:type="table" w:customStyle="1" w:styleId="TableGrid2">
    <w:name w:val="Table Grid2"/>
    <w:basedOn w:val="TableNormal"/>
    <w:next w:val="TableGrid"/>
    <w:uiPriority w:val="39"/>
    <w:rsid w:val="00294230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hortdesc">
    <w:name w:val="shortdesc"/>
    <w:basedOn w:val="Normal"/>
    <w:rsid w:val="00294230"/>
    <w:pPr>
      <w:spacing w:before="100" w:beforeAutospacing="1" w:after="100" w:afterAutospacing="1" w:line="240" w:lineRule="auto"/>
      <w:jc w:val="left"/>
    </w:pPr>
    <w:rPr>
      <w:rFonts w:ascii="Times New Roman" w:eastAsiaTheme="minorHAnsi" w:hAnsi="Times New Roman" w:cs="Times New Roman"/>
      <w:iCs w:val="0"/>
      <w:sz w:val="24"/>
      <w:szCs w:val="24"/>
      <w:lang w:val="en-US"/>
    </w:rPr>
  </w:style>
  <w:style w:type="character" w:customStyle="1" w:styleId="ph">
    <w:name w:val="ph"/>
    <w:basedOn w:val="DefaultParagraphFont"/>
    <w:rsid w:val="00294230"/>
  </w:style>
  <w:style w:type="paragraph" w:customStyle="1" w:styleId="p">
    <w:name w:val="p"/>
    <w:basedOn w:val="Normal"/>
    <w:rsid w:val="00294230"/>
    <w:pPr>
      <w:spacing w:before="100" w:beforeAutospacing="1" w:after="100" w:afterAutospacing="1" w:line="240" w:lineRule="auto"/>
      <w:jc w:val="left"/>
    </w:pPr>
    <w:rPr>
      <w:rFonts w:ascii="Times New Roman" w:eastAsiaTheme="minorHAnsi" w:hAnsi="Times New Roman" w:cs="Times New Roman"/>
      <w:iCs w:val="0"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qFormat/>
    <w:rsid w:val="00907207"/>
    <w:pPr>
      <w:framePr w:w="9360" w:hSpace="187" w:vSpace="187" w:wrap="notBeside" w:vAnchor="text" w:hAnchor="page" w:xAlign="center" w:y="1"/>
      <w:autoSpaceDE w:val="0"/>
      <w:autoSpaceDN w:val="0"/>
      <w:spacing w:line="240" w:lineRule="auto"/>
      <w:jc w:val="center"/>
    </w:pPr>
    <w:rPr>
      <w:rFonts w:ascii="Times New Roman" w:eastAsia="PMingLiU" w:hAnsi="Times New Roman" w:cs="Times New Roman"/>
      <w:iCs w:val="0"/>
      <w:kern w:val="28"/>
      <w:sz w:val="48"/>
      <w:szCs w:val="48"/>
      <w:lang w:val="en-US"/>
    </w:rPr>
  </w:style>
  <w:style w:type="character" w:customStyle="1" w:styleId="TitleChar">
    <w:name w:val="Title Char"/>
    <w:basedOn w:val="DefaultParagraphFont"/>
    <w:link w:val="Title"/>
    <w:rsid w:val="00907207"/>
    <w:rPr>
      <w:rFonts w:ascii="Times New Roman" w:eastAsia="PMingLiU" w:hAnsi="Times New Roman" w:cs="Times New Roman"/>
      <w:kern w:val="28"/>
      <w:sz w:val="48"/>
      <w:szCs w:val="48"/>
      <w:lang w:val="en-US"/>
    </w:rPr>
  </w:style>
  <w:style w:type="paragraph" w:customStyle="1" w:styleId="contentcopyright">
    <w:name w:val="content__copyright"/>
    <w:basedOn w:val="Normal"/>
    <w:rsid w:val="00E4268C"/>
    <w:pPr>
      <w:spacing w:before="100" w:beforeAutospacing="1" w:after="100" w:afterAutospacing="1" w:line="240" w:lineRule="auto"/>
      <w:jc w:val="left"/>
    </w:pPr>
    <w:rPr>
      <w:rFonts w:ascii="Times New Roman" w:eastAsia="Calibri" w:hAnsi="Times New Roman" w:cs="Times New Roman"/>
      <w:iCs w:val="0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64D41"/>
    <w:rPr>
      <w:color w:val="954F72" w:themeColor="followedHyperlink"/>
      <w:u w:val="single"/>
    </w:rPr>
  </w:style>
  <w:style w:type="paragraph" w:customStyle="1" w:styleId="tablecopy">
    <w:name w:val="table copy"/>
    <w:rsid w:val="00F50768"/>
    <w:pPr>
      <w:spacing w:after="0" w:line="240" w:lineRule="auto"/>
      <w:jc w:val="both"/>
    </w:pPr>
    <w:rPr>
      <w:rFonts w:ascii="Times New Roman" w:eastAsia="SimSun" w:hAnsi="Times New Roman" w:cs="Times New Roman"/>
      <w:noProof/>
      <w:sz w:val="16"/>
      <w:szCs w:val="16"/>
      <w:lang w:val="en-US"/>
    </w:rPr>
  </w:style>
  <w:style w:type="character" w:customStyle="1" w:styleId="un">
    <w:name w:val="un"/>
    <w:basedOn w:val="DefaultParagraphFont"/>
    <w:rsid w:val="00F50768"/>
  </w:style>
  <w:style w:type="character" w:customStyle="1" w:styleId="hvr">
    <w:name w:val="hvr"/>
    <w:basedOn w:val="DefaultParagraphFont"/>
    <w:rsid w:val="00F50768"/>
  </w:style>
  <w:style w:type="paragraph" w:customStyle="1" w:styleId="hd">
    <w:name w:val="hd"/>
    <w:basedOn w:val="Normal"/>
    <w:rsid w:val="00F50768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iCs w:val="0"/>
      <w:sz w:val="24"/>
      <w:szCs w:val="24"/>
      <w:lang w:val="en-PH"/>
    </w:rPr>
  </w:style>
  <w:style w:type="character" w:customStyle="1" w:styleId="UnresolvedMention1">
    <w:name w:val="Unresolved Mention1"/>
    <w:basedOn w:val="DefaultParagraphFont"/>
    <w:uiPriority w:val="99"/>
    <w:rsid w:val="00991506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0A6D54"/>
  </w:style>
  <w:style w:type="character" w:customStyle="1" w:styleId="sentence">
    <w:name w:val="sentence"/>
    <w:basedOn w:val="DefaultParagraphFont"/>
    <w:rsid w:val="006418EA"/>
  </w:style>
  <w:style w:type="character" w:styleId="LineNumber">
    <w:name w:val="line number"/>
    <w:basedOn w:val="DefaultParagraphFont"/>
    <w:uiPriority w:val="99"/>
    <w:semiHidden/>
    <w:unhideWhenUsed/>
    <w:rsid w:val="00C775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0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8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91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5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4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3AB2E4-C2E6-4D8D-9686-1392F00BD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9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Jayrelle  Sy</cp:lastModifiedBy>
  <cp:revision>5</cp:revision>
  <cp:lastPrinted>2025-02-10T06:44:00Z</cp:lastPrinted>
  <dcterms:created xsi:type="dcterms:W3CDTF">2025-02-13T06:52:00Z</dcterms:created>
  <dcterms:modified xsi:type="dcterms:W3CDTF">2025-02-14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02144d596826e2ad2a5806d0194efadaa1eff381db7f9ffaa59e0f7bd0a7ea</vt:lpwstr>
  </property>
</Properties>
</file>